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0B0C" w:rsidRPr="00457AFD" w:rsidRDefault="00710B0C" w:rsidP="00B33ACC">
      <w:pPr>
        <w:spacing w:after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51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29"/>
        <w:gridCol w:w="5136"/>
      </w:tblGrid>
      <w:tr w:rsidR="00165889" w:rsidRPr="00B90F8F" w:rsidTr="00E26388">
        <w:trPr>
          <w:cantSplit/>
        </w:trPr>
        <w:tc>
          <w:tcPr>
            <w:tcW w:w="2700" w:type="pct"/>
          </w:tcPr>
          <w:p w:rsidR="00165889" w:rsidRPr="00B90F8F" w:rsidRDefault="002E1968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bookmarkStart w:id="0" w:name="_Hlk114652030"/>
            <w:r w:rsidRPr="00B90F8F">
              <w:rPr>
                <w:rFonts w:ascii="Times New Roman" w:hAnsi="Times New Roman" w:cs="Times New Roman"/>
              </w:rPr>
              <w:t xml:space="preserve">Select one    </w:t>
            </w:r>
            <w:bookmarkStart w:id="1" w:name="_Hlk146275298"/>
            <w:r w:rsidR="00C147CD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Dropdown1"/>
                  <w:enabled/>
                  <w:calcOnExit/>
                  <w:ddList>
                    <w:result w:val="16"/>
                    <w:listEntry w:val="Cardiology GR"/>
                    <w:listEntry w:val="Medicine GR"/>
                    <w:listEntry w:val="Mental Health GR"/>
                    <w:listEntry w:val="Neonatal M&amp;M"/>
                    <w:listEntry w:val="Neurology GR"/>
                    <w:listEntry w:val="Orthopaedic GR"/>
                    <w:listEntry w:val="Ob/Gyn GR"/>
                    <w:listEntry w:val="Outreach"/>
                    <w:listEntry w:val="Pathology GR"/>
                    <w:listEntry w:val="Pediatric GR"/>
                    <w:listEntry w:val="Psychiatry GR"/>
                    <w:listEntry w:val="Surgery GR"/>
                    <w:listEntry w:val="Surgical Audit"/>
                    <w:listEntry w:val="Urology GR"/>
                    <w:listEntry w:val="Sickle Cell Conference"/>
                    <w:listEntry w:val="GulfCoast Total Care"/>
                    <w:listEntry w:val="Other"/>
                    <w:listEntry w:val="Autopsy"/>
                    <w:listEntry w:val="Journal Club"/>
                    <w:listEntry w:val="Pediatric Faculty"/>
                    <w:listEntry w:val="Pathology"/>
                    <w:listEntry w:val="Academic Medicine Coaching"/>
                    <w:listEntry w:val="Ob/Gyn"/>
                    <w:listEntry w:val="Emergency M GR"/>
                    <w:listEntry w:val="Mental Health"/>
                  </w:ddList>
                </w:ffData>
              </w:fldChar>
            </w:r>
            <w:bookmarkStart w:id="2" w:name="Dropdown1"/>
            <w:r w:rsidR="00C147CD" w:rsidRPr="00B90F8F">
              <w:rPr>
                <w:rFonts w:ascii="Times New Roman" w:hAnsi="Times New Roman" w:cs="Times New Roman"/>
              </w:rPr>
              <w:instrText xml:space="preserve"> FORMDROPDOWN </w:instrText>
            </w:r>
            <w:r w:rsidR="007D6338">
              <w:rPr>
                <w:rFonts w:ascii="Times New Roman" w:hAnsi="Times New Roman" w:cs="Times New Roman"/>
              </w:rPr>
            </w:r>
            <w:r w:rsidR="007D6338">
              <w:rPr>
                <w:rFonts w:ascii="Times New Roman" w:hAnsi="Times New Roman" w:cs="Times New Roman"/>
              </w:rPr>
              <w:fldChar w:fldCharType="separate"/>
            </w:r>
            <w:r w:rsidR="00C147CD" w:rsidRPr="00B90F8F">
              <w:rPr>
                <w:rFonts w:ascii="Times New Roman" w:hAnsi="Times New Roman" w:cs="Times New Roman"/>
              </w:rPr>
              <w:fldChar w:fldCharType="end"/>
            </w:r>
            <w:bookmarkEnd w:id="2"/>
            <w:r w:rsidR="00EF7A09" w:rsidRPr="00B90F8F">
              <w:rPr>
                <w:rFonts w:ascii="Times New Roman" w:hAnsi="Times New Roman" w:cs="Times New Roman"/>
              </w:rPr>
              <w:t xml:space="preserve"> </w:t>
            </w:r>
            <w:bookmarkEnd w:id="1"/>
            <w:r w:rsidR="00B27B6E" w:rsidRPr="00B90F8F">
              <w:rPr>
                <w:rFonts w:ascii="Times New Roman" w:hAnsi="Times New Roman" w:cs="Times New Roman"/>
              </w:rPr>
              <w:t xml:space="preserve"> </w:t>
            </w:r>
            <w:r w:rsidR="00B27B6E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" w:name="Text63"/>
            <w:r w:rsidR="00B27B6E"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="00B27B6E" w:rsidRPr="00B90F8F">
              <w:rPr>
                <w:rFonts w:ascii="Times New Roman" w:hAnsi="Times New Roman" w:cs="Times New Roman"/>
              </w:rPr>
            </w:r>
            <w:r w:rsidR="00B27B6E"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B27B6E" w:rsidRPr="00B90F8F">
              <w:rPr>
                <w:rFonts w:ascii="Times New Roman" w:hAnsi="Times New Roman" w:cs="Times New Roman"/>
              </w:rPr>
              <w:fldChar w:fldCharType="end"/>
            </w:r>
            <w:bookmarkEnd w:id="3"/>
          </w:p>
        </w:tc>
        <w:tc>
          <w:tcPr>
            <w:tcW w:w="2300" w:type="pct"/>
          </w:tcPr>
          <w:p w:rsidR="00165889" w:rsidRPr="00B90F8F" w:rsidRDefault="00165889" w:rsidP="00F67D33">
            <w:pPr>
              <w:tabs>
                <w:tab w:val="right" w:pos="4643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Date</w:t>
            </w:r>
            <w:r w:rsidR="00710B0C" w:rsidRPr="00B90F8F">
              <w:rPr>
                <w:rFonts w:ascii="Times New Roman" w:hAnsi="Times New Roman" w:cs="Times New Roman"/>
              </w:rPr>
              <w:t>/</w:t>
            </w:r>
            <w:r w:rsidR="00C15C9D" w:rsidRPr="00B90F8F">
              <w:rPr>
                <w:rFonts w:ascii="Times New Roman" w:hAnsi="Times New Roman" w:cs="Times New Roman"/>
              </w:rPr>
              <w:t xml:space="preserve">Time </w:t>
            </w:r>
            <w:r w:rsidRPr="00B90F8F">
              <w:rPr>
                <w:rFonts w:ascii="Times New Roman" w:hAnsi="Times New Roman" w:cs="Times New Roman"/>
              </w:rPr>
              <w:t xml:space="preserve">of Talk  </w:t>
            </w:r>
            <w:r w:rsidR="004B20CA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11/28/22"/>
                  </w:textInput>
                </w:ffData>
              </w:fldChar>
            </w:r>
            <w:bookmarkStart w:id="4" w:name="Text52"/>
            <w:r w:rsidR="004B20CA"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="004B20CA" w:rsidRPr="00B90F8F">
              <w:rPr>
                <w:rFonts w:ascii="Times New Roman" w:hAnsi="Times New Roman" w:cs="Times New Roman"/>
              </w:rPr>
            </w:r>
            <w:r w:rsidR="004B20CA"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4B20CA" w:rsidRPr="00B90F8F">
              <w:rPr>
                <w:rFonts w:ascii="Times New Roman" w:hAnsi="Times New Roman" w:cs="Times New Roman"/>
              </w:rPr>
              <w:fldChar w:fldCharType="end"/>
            </w:r>
            <w:bookmarkEnd w:id="4"/>
            <w:r w:rsidR="00710B0C" w:rsidRPr="00B90F8F">
              <w:rPr>
                <w:rFonts w:ascii="Times New Roman" w:hAnsi="Times New Roman" w:cs="Times New Roman"/>
              </w:rPr>
              <w:t xml:space="preserve">  at </w:t>
            </w:r>
            <w:r w:rsidR="00710B0C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5" w:name="Text49"/>
            <w:r w:rsidR="00710B0C"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="00710B0C" w:rsidRPr="00B90F8F">
              <w:rPr>
                <w:rFonts w:ascii="Times New Roman" w:hAnsi="Times New Roman" w:cs="Times New Roman"/>
              </w:rPr>
            </w:r>
            <w:r w:rsidR="00710B0C" w:rsidRPr="00B90F8F">
              <w:rPr>
                <w:rFonts w:ascii="Times New Roman" w:hAnsi="Times New Roman" w:cs="Times New Roman"/>
              </w:rPr>
              <w:fldChar w:fldCharType="separate"/>
            </w:r>
            <w:r w:rsidR="00A91435" w:rsidRPr="00B90F8F">
              <w:rPr>
                <w:rFonts w:ascii="Times New Roman" w:hAnsi="Times New Roman" w:cs="Times New Roman"/>
                <w:noProof/>
              </w:rPr>
              <w:t>8:00am</w:t>
            </w:r>
            <w:r w:rsidR="00710B0C" w:rsidRPr="00B90F8F">
              <w:rPr>
                <w:rFonts w:ascii="Times New Roman" w:hAnsi="Times New Roman" w:cs="Times New Roman"/>
              </w:rPr>
              <w:fldChar w:fldCharType="end"/>
            </w:r>
            <w:bookmarkEnd w:id="5"/>
          </w:p>
        </w:tc>
      </w:tr>
      <w:tr w:rsidR="00165889" w:rsidRPr="00B90F8F" w:rsidTr="00E26388">
        <w:trPr>
          <w:cantSplit/>
        </w:trPr>
        <w:tc>
          <w:tcPr>
            <w:tcW w:w="2700" w:type="pct"/>
          </w:tcPr>
          <w:p w:rsidR="00BA064C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Title of Talk</w:t>
            </w:r>
            <w:r w:rsidR="002E1968" w:rsidRPr="00B90F8F">
              <w:rPr>
                <w:rFonts w:ascii="Times New Roman" w:hAnsi="Times New Roman" w:cs="Times New Roman"/>
              </w:rPr>
              <w:t xml:space="preserve"> </w:t>
            </w:r>
            <w:r w:rsidR="004B453F" w:rsidRPr="00B90F8F">
              <w:rPr>
                <w:rFonts w:ascii="Times New Roman" w:hAnsi="Times New Roman" w:cs="Times New Roman"/>
              </w:rPr>
              <w:t xml:space="preserve"> </w:t>
            </w:r>
            <w:r w:rsidR="004B453F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6" w:name="Text48"/>
            <w:r w:rsidR="004B453F"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="004B453F" w:rsidRPr="00B90F8F">
              <w:rPr>
                <w:rFonts w:ascii="Times New Roman" w:hAnsi="Times New Roman" w:cs="Times New Roman"/>
              </w:rPr>
            </w:r>
            <w:r w:rsidR="004B453F" w:rsidRPr="00B90F8F">
              <w:rPr>
                <w:rFonts w:ascii="Times New Roman" w:hAnsi="Times New Roman" w:cs="Times New Roman"/>
              </w:rPr>
              <w:fldChar w:fldCharType="separate"/>
            </w:r>
            <w:r w:rsidR="00DF29AF" w:rsidRPr="00B90F8F">
              <w:rPr>
                <w:rFonts w:ascii="Times New Roman" w:hAnsi="Times New Roman" w:cs="Times New Roman"/>
                <w:noProof/>
              </w:rPr>
              <w:t> </w:t>
            </w:r>
            <w:r w:rsidR="00DF29AF" w:rsidRPr="00B90F8F">
              <w:rPr>
                <w:rFonts w:ascii="Times New Roman" w:hAnsi="Times New Roman" w:cs="Times New Roman"/>
                <w:noProof/>
              </w:rPr>
              <w:t> </w:t>
            </w:r>
            <w:r w:rsidR="00DF29AF" w:rsidRPr="00B90F8F">
              <w:rPr>
                <w:rFonts w:ascii="Times New Roman" w:hAnsi="Times New Roman" w:cs="Times New Roman"/>
                <w:noProof/>
              </w:rPr>
              <w:t> </w:t>
            </w:r>
            <w:r w:rsidR="00DF29AF" w:rsidRPr="00B90F8F">
              <w:rPr>
                <w:rFonts w:ascii="Times New Roman" w:hAnsi="Times New Roman" w:cs="Times New Roman"/>
                <w:noProof/>
              </w:rPr>
              <w:t> </w:t>
            </w:r>
            <w:r w:rsidR="00DF29AF" w:rsidRPr="00B90F8F">
              <w:rPr>
                <w:rFonts w:ascii="Times New Roman" w:hAnsi="Times New Roman" w:cs="Times New Roman"/>
                <w:noProof/>
              </w:rPr>
              <w:t> </w:t>
            </w:r>
            <w:r w:rsidR="004B453F" w:rsidRPr="00B90F8F">
              <w:rPr>
                <w:rFonts w:ascii="Times New Roman" w:hAnsi="Times New Roman" w:cs="Times New Roman"/>
              </w:rPr>
              <w:fldChar w:fldCharType="end"/>
            </w:r>
            <w:bookmarkEnd w:id="6"/>
          </w:p>
        </w:tc>
        <w:tc>
          <w:tcPr>
            <w:tcW w:w="2300" w:type="pct"/>
          </w:tcPr>
          <w:p w:rsidR="00165889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 xml:space="preserve">Role  </w:t>
            </w:r>
            <w:r w:rsidR="003B4B80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Co-author"/>
                    <w:listEntry w:val="Author"/>
                    <w:listEntry w:val="Editor"/>
                    <w:listEntry w:val="Evaluator"/>
                    <w:listEntry w:val="Planner"/>
                    <w:listEntry w:val="Reviewer"/>
                    <w:listEntry w:val="Speaker"/>
                  </w:ddList>
                </w:ffData>
              </w:fldChar>
            </w:r>
            <w:bookmarkStart w:id="7" w:name="Dropdown2"/>
            <w:r w:rsidR="003B4B80" w:rsidRPr="00B90F8F">
              <w:rPr>
                <w:rFonts w:ascii="Times New Roman" w:hAnsi="Times New Roman" w:cs="Times New Roman"/>
              </w:rPr>
              <w:instrText xml:space="preserve"> FORMDROPDOWN </w:instrText>
            </w:r>
            <w:r w:rsidR="007D6338">
              <w:rPr>
                <w:rFonts w:ascii="Times New Roman" w:hAnsi="Times New Roman" w:cs="Times New Roman"/>
              </w:rPr>
            </w:r>
            <w:r w:rsidR="007D6338">
              <w:rPr>
                <w:rFonts w:ascii="Times New Roman" w:hAnsi="Times New Roman" w:cs="Times New Roman"/>
              </w:rPr>
              <w:fldChar w:fldCharType="separate"/>
            </w:r>
            <w:r w:rsidR="003B4B80" w:rsidRPr="00B90F8F">
              <w:rPr>
                <w:rFonts w:ascii="Times New Roman" w:hAnsi="Times New Roman" w:cs="Times New Roman"/>
              </w:rPr>
              <w:fldChar w:fldCharType="end"/>
            </w:r>
            <w:bookmarkEnd w:id="7"/>
            <w:r w:rsidRPr="00B90F8F">
              <w:rPr>
                <w:rFonts w:ascii="Times New Roman" w:hAnsi="Times New Roman" w:cs="Times New Roman"/>
              </w:rPr>
              <w:t xml:space="preserve">    </w:t>
            </w:r>
            <w:r w:rsidR="003B4B80" w:rsidRPr="00B90F8F">
              <w:rPr>
                <w:rFonts w:ascii="Times New Roman" w:hAnsi="Times New Roman" w:cs="Times New Roman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and editor"/>
                    <w:listEntry w:val="only"/>
                    <w:listEntry w:val="and author"/>
                    <w:listEntry w:val="and reviewer"/>
                    <w:listEntry w:val="and speaker"/>
                  </w:ddList>
                </w:ffData>
              </w:fldChar>
            </w:r>
            <w:bookmarkStart w:id="8" w:name="Dropdown3"/>
            <w:r w:rsidR="003B4B80" w:rsidRPr="00B90F8F">
              <w:rPr>
                <w:rFonts w:ascii="Times New Roman" w:hAnsi="Times New Roman" w:cs="Times New Roman"/>
              </w:rPr>
              <w:instrText xml:space="preserve"> FORMDROPDOWN </w:instrText>
            </w:r>
            <w:r w:rsidR="007D6338">
              <w:rPr>
                <w:rFonts w:ascii="Times New Roman" w:hAnsi="Times New Roman" w:cs="Times New Roman"/>
              </w:rPr>
            </w:r>
            <w:r w:rsidR="007D6338">
              <w:rPr>
                <w:rFonts w:ascii="Times New Roman" w:hAnsi="Times New Roman" w:cs="Times New Roman"/>
              </w:rPr>
              <w:fldChar w:fldCharType="separate"/>
            </w:r>
            <w:r w:rsidR="003B4B80" w:rsidRPr="00B90F8F">
              <w:rPr>
                <w:rFonts w:ascii="Times New Roman" w:hAnsi="Times New Roman" w:cs="Times New Roman"/>
              </w:rPr>
              <w:fldChar w:fldCharType="end"/>
            </w:r>
            <w:bookmarkEnd w:id="8"/>
          </w:p>
        </w:tc>
      </w:tr>
    </w:tbl>
    <w:p w:rsidR="00165889" w:rsidRPr="00C436BE" w:rsidRDefault="00165889" w:rsidP="00710B0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111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3689"/>
        <w:gridCol w:w="2071"/>
        <w:gridCol w:w="3690"/>
      </w:tblGrid>
      <w:tr w:rsidR="002501F7" w:rsidRPr="00B90F8F" w:rsidTr="006D3C35">
        <w:tc>
          <w:tcPr>
            <w:tcW w:w="1705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Name</w:t>
            </w:r>
            <w:r w:rsidR="003B4B80" w:rsidRPr="00B90F8F">
              <w:rPr>
                <w:rFonts w:ascii="Times New Roman" w:hAnsi="Times New Roman" w:cs="Times New Roman"/>
              </w:rPr>
              <w:t xml:space="preserve"> </w:t>
            </w:r>
            <w:r w:rsidR="003B4B80" w:rsidRPr="006D4F0F">
              <w:rPr>
                <w:rFonts w:ascii="Times New Roman" w:hAnsi="Times New Roman" w:cs="Times New Roman"/>
                <w:sz w:val="12"/>
                <w:szCs w:val="12"/>
              </w:rPr>
              <w:t>(list credentials)</w:t>
            </w:r>
          </w:p>
        </w:tc>
        <w:tc>
          <w:tcPr>
            <w:tcW w:w="3689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9" w:name="Text32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9"/>
          </w:p>
        </w:tc>
        <w:tc>
          <w:tcPr>
            <w:tcW w:w="2071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3690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0" w:name="Text33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0"/>
          </w:p>
        </w:tc>
      </w:tr>
      <w:tr w:rsidR="002501F7" w:rsidRPr="00B90F8F" w:rsidTr="006D3C35">
        <w:tc>
          <w:tcPr>
            <w:tcW w:w="1705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3689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1" w:name="Text34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1"/>
          </w:p>
        </w:tc>
        <w:tc>
          <w:tcPr>
            <w:tcW w:w="2071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Phone/Cell</w:t>
            </w:r>
          </w:p>
        </w:tc>
        <w:tc>
          <w:tcPr>
            <w:tcW w:w="3690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2" w:name="Text35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2"/>
          </w:p>
        </w:tc>
      </w:tr>
      <w:tr w:rsidR="002501F7" w:rsidRPr="00B90F8F" w:rsidTr="006D3C35">
        <w:tc>
          <w:tcPr>
            <w:tcW w:w="1705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City, State Zip</w:t>
            </w:r>
          </w:p>
        </w:tc>
        <w:tc>
          <w:tcPr>
            <w:tcW w:w="3689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3" w:name="Text36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3"/>
          </w:p>
        </w:tc>
        <w:tc>
          <w:tcPr>
            <w:tcW w:w="2071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Employer</w:t>
            </w:r>
          </w:p>
        </w:tc>
        <w:tc>
          <w:tcPr>
            <w:tcW w:w="3690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4" w:name="Text37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4"/>
          </w:p>
        </w:tc>
      </w:tr>
      <w:tr w:rsidR="002501F7" w:rsidRPr="00B90F8F" w:rsidTr="006D3C35">
        <w:tc>
          <w:tcPr>
            <w:tcW w:w="1705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Co-author(s)</w:t>
            </w:r>
          </w:p>
        </w:tc>
        <w:tc>
          <w:tcPr>
            <w:tcW w:w="3689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5" w:name="Text38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5"/>
          </w:p>
        </w:tc>
        <w:tc>
          <w:tcPr>
            <w:tcW w:w="2071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t>Co-author(s) email</w:t>
            </w:r>
          </w:p>
        </w:tc>
        <w:tc>
          <w:tcPr>
            <w:tcW w:w="3690" w:type="dxa"/>
          </w:tcPr>
          <w:p w:rsidR="002501F7" w:rsidRPr="00B90F8F" w:rsidRDefault="00165889" w:rsidP="00F67D3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90F8F">
              <w:rPr>
                <w:rFonts w:ascii="Times New Roman" w:hAnsi="Times New Roman" w:cs="Times New Roman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6" w:name="Text39"/>
            <w:r w:rsidRPr="00B90F8F">
              <w:rPr>
                <w:rFonts w:ascii="Times New Roman" w:hAnsi="Times New Roman" w:cs="Times New Roman"/>
              </w:rPr>
              <w:instrText xml:space="preserve"> FORMTEXT </w:instrText>
            </w:r>
            <w:r w:rsidRPr="00B90F8F">
              <w:rPr>
                <w:rFonts w:ascii="Times New Roman" w:hAnsi="Times New Roman" w:cs="Times New Roman"/>
              </w:rPr>
            </w:r>
            <w:r w:rsidRPr="00B90F8F">
              <w:rPr>
                <w:rFonts w:ascii="Times New Roman" w:hAnsi="Times New Roman" w:cs="Times New Roman"/>
              </w:rPr>
              <w:fldChar w:fldCharType="separate"/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="003E3408" w:rsidRPr="00B90F8F">
              <w:rPr>
                <w:rFonts w:ascii="Times New Roman" w:hAnsi="Times New Roman" w:cs="Times New Roman"/>
                <w:noProof/>
              </w:rPr>
              <w:t> </w:t>
            </w:r>
            <w:r w:rsidRPr="00B90F8F">
              <w:rPr>
                <w:rFonts w:ascii="Times New Roman" w:hAnsi="Times New Roman" w:cs="Times New Roman"/>
              </w:rPr>
              <w:fldChar w:fldCharType="end"/>
            </w:r>
            <w:bookmarkEnd w:id="16"/>
          </w:p>
        </w:tc>
      </w:tr>
      <w:bookmarkEnd w:id="0"/>
    </w:tbl>
    <w:p w:rsidR="00026FAA" w:rsidRPr="001156EC" w:rsidRDefault="00026FAA" w:rsidP="00710B0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457AFD" w:rsidRDefault="00F9345F" w:rsidP="00614FC4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</w:t>
      </w:r>
      <w:r w:rsidR="00457AFD" w:rsidRPr="002E3B6D">
        <w:rPr>
          <w:rFonts w:ascii="Times New Roman" w:hAnsi="Times New Roman" w:cs="Times New Roman"/>
          <w:b/>
          <w:sz w:val="28"/>
          <w:szCs w:val="28"/>
        </w:rPr>
        <w:t>.</w:t>
      </w:r>
      <w:r w:rsidR="00457AFD" w:rsidRPr="002E3B6D">
        <w:rPr>
          <w:rFonts w:ascii="Times New Roman" w:hAnsi="Times New Roman" w:cs="Times New Roman"/>
          <w:b/>
          <w:sz w:val="28"/>
          <w:szCs w:val="28"/>
        </w:rPr>
        <w:tab/>
      </w:r>
      <w:bookmarkStart w:id="17" w:name="_Hlk121989706"/>
      <w:r w:rsidR="00457AFD" w:rsidRPr="002E3B6D">
        <w:rPr>
          <w:rFonts w:ascii="Times New Roman" w:hAnsi="Times New Roman" w:cs="Times New Roman"/>
          <w:b/>
          <w:sz w:val="28"/>
          <w:szCs w:val="28"/>
        </w:rPr>
        <w:t>Talk Specifics</w:t>
      </w:r>
    </w:p>
    <w:p w:rsidR="00B954DB" w:rsidRPr="000162D5" w:rsidRDefault="00B954DB" w:rsidP="000A34C3">
      <w:pP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:rsidR="00EA271A" w:rsidRPr="00B90F8F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u w:val="single"/>
        </w:rPr>
      </w:pPr>
      <w:bookmarkStart w:id="18" w:name="_Hlk117685145"/>
      <w:r w:rsidRPr="00B90F8F">
        <w:rPr>
          <w:rFonts w:ascii="Times New Roman" w:hAnsi="Times New Roman" w:cs="Times New Roman"/>
        </w:rPr>
        <w:t xml:space="preserve">a. </w:t>
      </w:r>
      <w:r w:rsidRPr="00B90F8F">
        <w:rPr>
          <w:rFonts w:ascii="Times New Roman" w:hAnsi="Times New Roman" w:cs="Times New Roman"/>
        </w:rPr>
        <w:tab/>
        <w:t xml:space="preserve">Practice gap </w:t>
      </w:r>
      <w:r w:rsidR="004918E7">
        <w:rPr>
          <w:rFonts w:ascii="Times New Roman" w:hAnsi="Times New Roman" w:cs="Times New Roman"/>
          <w:u w:val="single"/>
        </w:rPr>
        <w:fldChar w:fldCharType="begin">
          <w:ffData>
            <w:name w:val="Text72"/>
            <w:enabled/>
            <w:calcOnExit w:val="0"/>
            <w:textInput>
              <w:default w:val="(Problem I'm trying to address or fix)"/>
            </w:textInput>
          </w:ffData>
        </w:fldChar>
      </w:r>
      <w:bookmarkStart w:id="19" w:name="Text72"/>
      <w:r w:rsidR="004918E7">
        <w:rPr>
          <w:rFonts w:ascii="Times New Roman" w:hAnsi="Times New Roman" w:cs="Times New Roman"/>
          <w:u w:val="single"/>
        </w:rPr>
        <w:instrText xml:space="preserve"> FORMTEXT </w:instrText>
      </w:r>
      <w:r w:rsidR="004918E7">
        <w:rPr>
          <w:rFonts w:ascii="Times New Roman" w:hAnsi="Times New Roman" w:cs="Times New Roman"/>
          <w:u w:val="single"/>
        </w:rPr>
      </w:r>
      <w:r w:rsidR="004918E7">
        <w:rPr>
          <w:rFonts w:ascii="Times New Roman" w:hAnsi="Times New Roman" w:cs="Times New Roman"/>
          <w:u w:val="single"/>
        </w:rPr>
        <w:fldChar w:fldCharType="separate"/>
      </w:r>
      <w:r w:rsidR="004918E7">
        <w:rPr>
          <w:rFonts w:ascii="Times New Roman" w:hAnsi="Times New Roman" w:cs="Times New Roman"/>
          <w:noProof/>
          <w:u w:val="single"/>
        </w:rPr>
        <w:t>(Problem I'm trying to address or fix)</w:t>
      </w:r>
      <w:r w:rsidR="004918E7">
        <w:rPr>
          <w:rFonts w:ascii="Times New Roman" w:hAnsi="Times New Roman" w:cs="Times New Roman"/>
          <w:u w:val="single"/>
        </w:rPr>
        <w:fldChar w:fldCharType="end"/>
      </w:r>
      <w:bookmarkEnd w:id="19"/>
    </w:p>
    <w:p w:rsidR="00EA271A" w:rsidRPr="000162D5" w:rsidRDefault="00EA271A" w:rsidP="00EA271A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A271A" w:rsidRPr="00B90F8F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u w:val="single"/>
        </w:rPr>
      </w:pPr>
      <w:r w:rsidRPr="00B90F8F">
        <w:rPr>
          <w:rFonts w:ascii="Times New Roman" w:hAnsi="Times New Roman" w:cs="Times New Roman"/>
        </w:rPr>
        <w:t>b.</w:t>
      </w:r>
      <w:r w:rsidRPr="00B90F8F">
        <w:rPr>
          <w:rFonts w:ascii="Times New Roman" w:hAnsi="Times New Roman" w:cs="Times New Roman"/>
        </w:rPr>
        <w:tab/>
        <w:t xml:space="preserve">Objectives  </w:t>
      </w:r>
      <w:r w:rsidR="004918E7">
        <w:rPr>
          <w:rFonts w:ascii="Times New Roman" w:hAnsi="Times New Roman" w:cs="Times New Roman"/>
          <w:u w:val="single"/>
        </w:rPr>
        <w:fldChar w:fldCharType="begin">
          <w:ffData>
            <w:name w:val="Text64"/>
            <w:enabled/>
            <w:calcOnExit w:val="0"/>
            <w:textInput>
              <w:default w:val="(Participants will leave being able to do or know this.)"/>
            </w:textInput>
          </w:ffData>
        </w:fldChar>
      </w:r>
      <w:bookmarkStart w:id="20" w:name="Text64"/>
      <w:r w:rsidR="004918E7">
        <w:rPr>
          <w:rFonts w:ascii="Times New Roman" w:hAnsi="Times New Roman" w:cs="Times New Roman"/>
          <w:u w:val="single"/>
        </w:rPr>
        <w:instrText xml:space="preserve"> FORMTEXT </w:instrText>
      </w:r>
      <w:r w:rsidR="004918E7">
        <w:rPr>
          <w:rFonts w:ascii="Times New Roman" w:hAnsi="Times New Roman" w:cs="Times New Roman"/>
          <w:u w:val="single"/>
        </w:rPr>
      </w:r>
      <w:r w:rsidR="004918E7">
        <w:rPr>
          <w:rFonts w:ascii="Times New Roman" w:hAnsi="Times New Roman" w:cs="Times New Roman"/>
          <w:u w:val="single"/>
        </w:rPr>
        <w:fldChar w:fldCharType="separate"/>
      </w:r>
      <w:r w:rsidR="004918E7">
        <w:rPr>
          <w:rFonts w:ascii="Times New Roman" w:hAnsi="Times New Roman" w:cs="Times New Roman"/>
          <w:noProof/>
          <w:u w:val="single"/>
        </w:rPr>
        <w:t>(Participants will leave being able to do or know this.)</w:t>
      </w:r>
      <w:r w:rsidR="004918E7">
        <w:rPr>
          <w:rFonts w:ascii="Times New Roman" w:hAnsi="Times New Roman" w:cs="Times New Roman"/>
          <w:u w:val="single"/>
        </w:rPr>
        <w:fldChar w:fldCharType="end"/>
      </w:r>
      <w:bookmarkEnd w:id="20"/>
    </w:p>
    <w:p w:rsidR="00EA271A" w:rsidRPr="00EA271A" w:rsidRDefault="00EA271A" w:rsidP="00EA271A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 w:cs="Times New Roman"/>
          <w:sz w:val="16"/>
          <w:szCs w:val="16"/>
        </w:rPr>
      </w:pPr>
      <w:r w:rsidRPr="00B90F8F">
        <w:rPr>
          <w:rFonts w:ascii="Times New Roman" w:hAnsi="Times New Roman" w:cs="Times New Roman"/>
        </w:rPr>
        <w:tab/>
      </w:r>
    </w:p>
    <w:p w:rsidR="00EA271A" w:rsidRPr="004D1040" w:rsidRDefault="00EA271A" w:rsidP="00EA271A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 w:cs="Times New Roman"/>
          <w:sz w:val="12"/>
          <w:szCs w:val="12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</w:r>
      <w:r w:rsidRPr="00532193">
        <w:rPr>
          <w:rFonts w:ascii="Times New Roman" w:hAnsi="Times New Roman" w:cs="Times New Roman"/>
          <w:sz w:val="24"/>
          <w:szCs w:val="24"/>
        </w:rPr>
        <w:t xml:space="preserve">Presentation will promote active learning. </w:t>
      </w:r>
      <w:r w:rsidRPr="001B58CF">
        <w:rPr>
          <w:rFonts w:ascii="Times New Roman" w:hAnsi="Times New Roman" w:cs="Times New Roman"/>
          <w:sz w:val="12"/>
          <w:szCs w:val="12"/>
        </w:rPr>
        <w:t>(JAC 7)</w:t>
      </w:r>
      <w:r w:rsidRPr="00B90F8F">
        <w:rPr>
          <w:rFonts w:ascii="Times New Roman" w:hAnsi="Times New Roman" w:cs="Times New Roman"/>
        </w:rPr>
        <w:t xml:space="preserve"> </w:t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begin">
          <w:ffData>
            <w:name w:val="Text92"/>
            <w:enabled/>
            <w:calcOnExit w:val="0"/>
            <w:textInput>
              <w:default w:val="(i.e., Case/open discussion, polling, question/answer)"/>
            </w:textInput>
          </w:ffData>
        </w:fldChar>
      </w:r>
      <w:bookmarkStart w:id="21" w:name="Text92"/>
      <w:r w:rsidRPr="001B58CF">
        <w:rPr>
          <w:rFonts w:ascii="Times New Roman" w:hAnsi="Times New Roman" w:cs="Times New Roman"/>
          <w:sz w:val="18"/>
          <w:szCs w:val="18"/>
          <w:u w:val="single"/>
        </w:rPr>
        <w:instrText xml:space="preserve"> FORMTEXT </w:instrText>
      </w:r>
      <w:r w:rsidRPr="001B58CF">
        <w:rPr>
          <w:rFonts w:ascii="Times New Roman" w:hAnsi="Times New Roman" w:cs="Times New Roman"/>
          <w:sz w:val="18"/>
          <w:szCs w:val="18"/>
          <w:u w:val="single"/>
        </w:rPr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separate"/>
      </w:r>
      <w:r w:rsidRPr="001B58CF">
        <w:rPr>
          <w:rFonts w:ascii="Times New Roman" w:hAnsi="Times New Roman" w:cs="Times New Roman"/>
          <w:noProof/>
          <w:sz w:val="18"/>
          <w:szCs w:val="18"/>
          <w:u w:val="single"/>
        </w:rPr>
        <w:t>(i.e., case/open discussion, polling, question/answer)</w:t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end"/>
      </w:r>
      <w:bookmarkEnd w:id="21"/>
    </w:p>
    <w:p w:rsidR="00EA271A" w:rsidRPr="00080252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16"/>
          <w:szCs w:val="16"/>
          <w:u w:val="single"/>
        </w:rPr>
      </w:pPr>
    </w:p>
    <w:p w:rsidR="00EA271A" w:rsidRDefault="00EA271A" w:rsidP="00EA271A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ab/>
        <w:t xml:space="preserve">Presentation </w:t>
      </w:r>
      <w:r w:rsidR="0041203E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include </w:t>
      </w:r>
      <w:r w:rsidR="0041203E">
        <w:rPr>
          <w:rFonts w:ascii="Times New Roman" w:hAnsi="Times New Roman" w:cs="Times New Roman"/>
          <w:sz w:val="24"/>
          <w:szCs w:val="24"/>
        </w:rPr>
        <w:t>something to remember the content</w:t>
      </w:r>
      <w:r>
        <w:rPr>
          <w:rFonts w:ascii="Times New Roman" w:hAnsi="Times New Roman" w:cs="Times New Roman"/>
        </w:rPr>
        <w:t xml:space="preserve">. </w:t>
      </w:r>
      <w:r w:rsidRPr="000162D5">
        <w:rPr>
          <w:rFonts w:ascii="Times New Roman" w:hAnsi="Times New Roman" w:cs="Times New Roman"/>
          <w:sz w:val="12"/>
          <w:szCs w:val="12"/>
        </w:rPr>
        <w:t>(JAC 9)</w:t>
      </w:r>
      <w:r w:rsidRPr="00B90F8F">
        <w:rPr>
          <w:rFonts w:ascii="Times New Roman" w:hAnsi="Times New Roman" w:cs="Times New Roman"/>
        </w:rPr>
        <w:t xml:space="preserve"> </w:t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begin">
          <w:ffData>
            <w:name w:val="Text93"/>
            <w:enabled/>
            <w:calcOnExit w:val="0"/>
            <w:textInput>
              <w:default w:val="(i.e., actionable items/key points, algorithms, etc. - handouts)"/>
            </w:textInput>
          </w:ffData>
        </w:fldChar>
      </w:r>
      <w:bookmarkStart w:id="22" w:name="Text93"/>
      <w:r w:rsidRPr="001B58CF">
        <w:rPr>
          <w:rFonts w:ascii="Times New Roman" w:hAnsi="Times New Roman" w:cs="Times New Roman"/>
          <w:sz w:val="18"/>
          <w:szCs w:val="18"/>
          <w:u w:val="single"/>
        </w:rPr>
        <w:instrText xml:space="preserve"> FORMTEXT </w:instrText>
      </w:r>
      <w:r w:rsidRPr="001B58CF">
        <w:rPr>
          <w:rFonts w:ascii="Times New Roman" w:hAnsi="Times New Roman" w:cs="Times New Roman"/>
          <w:sz w:val="18"/>
          <w:szCs w:val="18"/>
          <w:u w:val="single"/>
        </w:rPr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separate"/>
      </w:r>
      <w:r w:rsidRPr="001B58CF">
        <w:rPr>
          <w:rFonts w:ascii="Times New Roman" w:hAnsi="Times New Roman" w:cs="Times New Roman"/>
          <w:noProof/>
          <w:sz w:val="18"/>
          <w:szCs w:val="18"/>
          <w:u w:val="single"/>
        </w:rPr>
        <w:t>(i.e., actionable items/key points, algorithms, etc.)</w:t>
      </w:r>
      <w:r w:rsidRPr="001B58CF">
        <w:rPr>
          <w:rFonts w:ascii="Times New Roman" w:hAnsi="Times New Roman" w:cs="Times New Roman"/>
          <w:sz w:val="18"/>
          <w:szCs w:val="18"/>
          <w:u w:val="single"/>
        </w:rPr>
        <w:fldChar w:fldCharType="end"/>
      </w:r>
      <w:bookmarkEnd w:id="22"/>
    </w:p>
    <w:p w:rsidR="00EA271A" w:rsidRPr="00EA271A" w:rsidRDefault="00EA271A" w:rsidP="00EA271A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 w:cs="Times New Roman"/>
          <w:sz w:val="16"/>
          <w:szCs w:val="16"/>
          <w:u w:val="single"/>
        </w:rPr>
      </w:pPr>
    </w:p>
    <w:p w:rsidR="00EA271A" w:rsidRPr="00B90F8F" w:rsidRDefault="001B58CF" w:rsidP="00EA271A">
      <w:pPr>
        <w:tabs>
          <w:tab w:val="left" w:pos="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EA271A" w:rsidRPr="00B90F8F">
        <w:rPr>
          <w:rFonts w:ascii="Times New Roman" w:hAnsi="Times New Roman" w:cs="Times New Roman"/>
        </w:rPr>
        <w:t>.</w:t>
      </w:r>
      <w:r w:rsidR="00EA271A" w:rsidRPr="00B90F8F">
        <w:rPr>
          <w:rFonts w:ascii="Times New Roman" w:hAnsi="Times New Roman" w:cs="Times New Roman"/>
        </w:rPr>
        <w:tab/>
        <w:t>I w</w:t>
      </w:r>
      <w:r w:rsidR="0041203E">
        <w:rPr>
          <w:rFonts w:ascii="Times New Roman" w:hAnsi="Times New Roman" w:cs="Times New Roman"/>
        </w:rPr>
        <w:t>ill offer</w:t>
      </w:r>
      <w:r w:rsidR="00EA271A" w:rsidRPr="00B90F8F">
        <w:rPr>
          <w:rFonts w:ascii="Times New Roman" w:hAnsi="Times New Roman" w:cs="Times New Roman"/>
        </w:rPr>
        <w:t xml:space="preserve"> MOC for </w:t>
      </w:r>
      <w:r w:rsidR="00EA271A">
        <w:rPr>
          <w:rFonts w:ascii="Times New Roman" w:hAnsi="Times New Roman" w:cs="Times New Roman"/>
        </w:rPr>
        <w:t xml:space="preserve">this </w:t>
      </w:r>
      <w:r w:rsidR="00EA271A" w:rsidRPr="00B90F8F">
        <w:rPr>
          <w:rFonts w:ascii="Times New Roman" w:hAnsi="Times New Roman" w:cs="Times New Roman"/>
        </w:rPr>
        <w:t xml:space="preserve">talk.   </w:t>
      </w:r>
      <w:r w:rsidR="00EA271A" w:rsidRPr="00B90F8F">
        <w:rPr>
          <w:rFonts w:ascii="Times New Roman" w:hAnsi="Times New Roman" w:cs="Times New Roman"/>
        </w:rPr>
        <w:fldChar w:fldCharType="begin">
          <w:ffData>
            <w:name w:val="Check8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81"/>
      <w:r w:rsidR="00EA271A" w:rsidRPr="00B90F8F">
        <w:rPr>
          <w:rFonts w:ascii="Times New Roman" w:hAnsi="Times New Roman" w:cs="Times New Roman"/>
        </w:rPr>
        <w:instrText xml:space="preserve"> FORMCHECKBOX </w:instrText>
      </w:r>
      <w:r w:rsidR="007D6338">
        <w:rPr>
          <w:rFonts w:ascii="Times New Roman" w:hAnsi="Times New Roman" w:cs="Times New Roman"/>
        </w:rPr>
      </w:r>
      <w:r w:rsidR="007D6338">
        <w:rPr>
          <w:rFonts w:ascii="Times New Roman" w:hAnsi="Times New Roman" w:cs="Times New Roman"/>
        </w:rPr>
        <w:fldChar w:fldCharType="separate"/>
      </w:r>
      <w:r w:rsidR="00EA271A" w:rsidRPr="00B90F8F">
        <w:rPr>
          <w:rFonts w:ascii="Times New Roman" w:hAnsi="Times New Roman" w:cs="Times New Roman"/>
        </w:rPr>
        <w:fldChar w:fldCharType="end"/>
      </w:r>
      <w:bookmarkEnd w:id="23"/>
      <w:r w:rsidR="00EA271A" w:rsidRPr="00B90F8F">
        <w:rPr>
          <w:rFonts w:ascii="Times New Roman" w:hAnsi="Times New Roman" w:cs="Times New Roman"/>
        </w:rPr>
        <w:t xml:space="preserve">Yes </w:t>
      </w:r>
      <w:r w:rsidR="00EA271A" w:rsidRPr="00B90F8F">
        <w:rPr>
          <w:rFonts w:ascii="Times New Roman" w:hAnsi="Times New Roman" w:cs="Times New Roman"/>
          <w:sz w:val="12"/>
          <w:szCs w:val="12"/>
        </w:rPr>
        <w:t>(complete this question**)</w:t>
      </w:r>
      <w:r w:rsidR="00EA271A" w:rsidRPr="00B90F8F">
        <w:rPr>
          <w:rFonts w:ascii="Times New Roman" w:hAnsi="Times New Roman" w:cs="Times New Roman"/>
        </w:rPr>
        <w:t xml:space="preserve">     </w:t>
      </w:r>
      <w:r w:rsidR="00EA271A" w:rsidRPr="00B90F8F">
        <w:rPr>
          <w:rFonts w:ascii="Times New Roman" w:hAnsi="Times New Roman" w:cs="Times New Roman"/>
        </w:rPr>
        <w:fldChar w:fldCharType="begin">
          <w:ffData>
            <w:name w:val="Check82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82"/>
      <w:r w:rsidR="00EA271A" w:rsidRPr="00B90F8F">
        <w:rPr>
          <w:rFonts w:ascii="Times New Roman" w:hAnsi="Times New Roman" w:cs="Times New Roman"/>
        </w:rPr>
        <w:instrText xml:space="preserve"> FORMCHECKBOX </w:instrText>
      </w:r>
      <w:r w:rsidR="007D6338">
        <w:rPr>
          <w:rFonts w:ascii="Times New Roman" w:hAnsi="Times New Roman" w:cs="Times New Roman"/>
        </w:rPr>
      </w:r>
      <w:r w:rsidR="007D6338">
        <w:rPr>
          <w:rFonts w:ascii="Times New Roman" w:hAnsi="Times New Roman" w:cs="Times New Roman"/>
        </w:rPr>
        <w:fldChar w:fldCharType="separate"/>
      </w:r>
      <w:r w:rsidR="00EA271A" w:rsidRPr="00B90F8F">
        <w:rPr>
          <w:rFonts w:ascii="Times New Roman" w:hAnsi="Times New Roman" w:cs="Times New Roman"/>
        </w:rPr>
        <w:fldChar w:fldCharType="end"/>
      </w:r>
      <w:bookmarkEnd w:id="24"/>
      <w:r w:rsidR="00EA271A" w:rsidRPr="00B90F8F">
        <w:rPr>
          <w:rFonts w:ascii="Times New Roman" w:hAnsi="Times New Roman" w:cs="Times New Roman"/>
        </w:rPr>
        <w:t xml:space="preserve">No </w:t>
      </w:r>
      <w:r w:rsidR="00EA271A" w:rsidRPr="00B90F8F">
        <w:rPr>
          <w:rFonts w:ascii="Times New Roman" w:hAnsi="Times New Roman" w:cs="Times New Roman"/>
          <w:sz w:val="12"/>
          <w:szCs w:val="12"/>
        </w:rPr>
        <w:t>(go to #4)</w:t>
      </w:r>
      <w:r w:rsidR="00EA271A" w:rsidRPr="00B90F8F">
        <w:rPr>
          <w:rFonts w:ascii="Times New Roman" w:hAnsi="Times New Roman" w:cs="Times New Roman"/>
        </w:rPr>
        <w:t xml:space="preserve">     </w:t>
      </w:r>
      <w:r w:rsidR="00EA271A" w:rsidRPr="00B90F8F">
        <w:rPr>
          <w:rFonts w:ascii="Times New Roman" w:hAnsi="Times New Roman" w:cs="Times New Roman"/>
        </w:rPr>
        <w:fldChar w:fldCharType="begin">
          <w:ffData>
            <w:name w:val="Check8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5" w:name="Check83"/>
      <w:r w:rsidR="00EA271A" w:rsidRPr="00B90F8F">
        <w:rPr>
          <w:rFonts w:ascii="Times New Roman" w:hAnsi="Times New Roman" w:cs="Times New Roman"/>
        </w:rPr>
        <w:instrText xml:space="preserve"> FORMCHECKBOX </w:instrText>
      </w:r>
      <w:r w:rsidR="007D6338">
        <w:rPr>
          <w:rFonts w:ascii="Times New Roman" w:hAnsi="Times New Roman" w:cs="Times New Roman"/>
        </w:rPr>
      </w:r>
      <w:r w:rsidR="007D6338">
        <w:rPr>
          <w:rFonts w:ascii="Times New Roman" w:hAnsi="Times New Roman" w:cs="Times New Roman"/>
        </w:rPr>
        <w:fldChar w:fldCharType="separate"/>
      </w:r>
      <w:r w:rsidR="00EA271A" w:rsidRPr="00B90F8F">
        <w:rPr>
          <w:rFonts w:ascii="Times New Roman" w:hAnsi="Times New Roman" w:cs="Times New Roman"/>
        </w:rPr>
        <w:fldChar w:fldCharType="end"/>
      </w:r>
      <w:bookmarkEnd w:id="25"/>
      <w:r w:rsidR="00EA271A" w:rsidRPr="00B90F8F">
        <w:rPr>
          <w:rFonts w:ascii="Times New Roman" w:hAnsi="Times New Roman" w:cs="Times New Roman"/>
        </w:rPr>
        <w:t>I have no idea what t</w:t>
      </w:r>
      <w:r w:rsidR="00EA271A">
        <w:rPr>
          <w:rFonts w:ascii="Times New Roman" w:hAnsi="Times New Roman" w:cs="Times New Roman"/>
        </w:rPr>
        <w:t>his</w:t>
      </w:r>
      <w:r w:rsidR="00EA271A" w:rsidRPr="00B90F8F">
        <w:rPr>
          <w:rFonts w:ascii="Times New Roman" w:hAnsi="Times New Roman" w:cs="Times New Roman"/>
        </w:rPr>
        <w:t xml:space="preserve"> means. </w:t>
      </w:r>
      <w:r w:rsidR="00EA271A" w:rsidRPr="00B90F8F">
        <w:rPr>
          <w:rFonts w:ascii="Times New Roman" w:hAnsi="Times New Roman" w:cs="Times New Roman"/>
          <w:sz w:val="12"/>
          <w:szCs w:val="12"/>
        </w:rPr>
        <w:t>(go to #4)</w:t>
      </w:r>
    </w:p>
    <w:p w:rsidR="00EA271A" w:rsidRPr="000162D5" w:rsidRDefault="00EA271A" w:rsidP="00EA271A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74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26"/>
      <w:r w:rsidRPr="000162D5">
        <w:rPr>
          <w:rFonts w:ascii="Times New Roman" w:hAnsi="Times New Roman" w:cs="Times New Roman"/>
          <w:sz w:val="20"/>
          <w:szCs w:val="20"/>
        </w:rPr>
        <w:t xml:space="preserve">ABA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5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75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27"/>
      <w:r w:rsidRPr="000162D5">
        <w:rPr>
          <w:rFonts w:ascii="Times New Roman" w:hAnsi="Times New Roman" w:cs="Times New Roman"/>
          <w:sz w:val="20"/>
          <w:szCs w:val="20"/>
        </w:rPr>
        <w:t xml:space="preserve">ABIM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6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76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28"/>
      <w:r w:rsidRPr="000162D5">
        <w:rPr>
          <w:rFonts w:ascii="Times New Roman" w:hAnsi="Times New Roman" w:cs="Times New Roman"/>
          <w:sz w:val="20"/>
          <w:szCs w:val="20"/>
        </w:rPr>
        <w:t xml:space="preserve">ABOHNS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7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77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29"/>
      <w:r w:rsidRPr="000162D5">
        <w:rPr>
          <w:rFonts w:ascii="Times New Roman" w:hAnsi="Times New Roman" w:cs="Times New Roman"/>
          <w:sz w:val="20"/>
          <w:szCs w:val="20"/>
        </w:rPr>
        <w:t xml:space="preserve">ABO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8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78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30"/>
      <w:r w:rsidRPr="000162D5">
        <w:rPr>
          <w:rFonts w:ascii="Times New Roman" w:hAnsi="Times New Roman" w:cs="Times New Roman"/>
          <w:sz w:val="20"/>
          <w:szCs w:val="20"/>
        </w:rPr>
        <w:t xml:space="preserve">ABP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79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79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31"/>
      <w:r w:rsidRPr="000162D5">
        <w:rPr>
          <w:rFonts w:ascii="Times New Roman" w:hAnsi="Times New Roman" w:cs="Times New Roman"/>
          <w:sz w:val="20"/>
          <w:szCs w:val="20"/>
        </w:rPr>
        <w:t xml:space="preserve">ABPath MOC  </w:t>
      </w:r>
      <w:r w:rsidRPr="000162D5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Check80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80"/>
      <w:r w:rsidRPr="000162D5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7D6338">
        <w:rPr>
          <w:rFonts w:ascii="Times New Roman" w:hAnsi="Times New Roman" w:cs="Times New Roman"/>
          <w:sz w:val="20"/>
          <w:szCs w:val="20"/>
        </w:rPr>
      </w:r>
      <w:r w:rsidR="007D6338">
        <w:rPr>
          <w:rFonts w:ascii="Times New Roman" w:hAnsi="Times New Roman" w:cs="Times New Roman"/>
          <w:sz w:val="20"/>
          <w:szCs w:val="20"/>
        </w:rPr>
        <w:fldChar w:fldCharType="separate"/>
      </w:r>
      <w:r w:rsidRPr="000162D5">
        <w:rPr>
          <w:rFonts w:ascii="Times New Roman" w:hAnsi="Times New Roman" w:cs="Times New Roman"/>
          <w:sz w:val="20"/>
          <w:szCs w:val="20"/>
        </w:rPr>
        <w:fldChar w:fldCharType="end"/>
      </w:r>
      <w:bookmarkEnd w:id="32"/>
      <w:r w:rsidRPr="000162D5">
        <w:rPr>
          <w:rFonts w:ascii="Times New Roman" w:hAnsi="Times New Roman" w:cs="Times New Roman"/>
          <w:sz w:val="20"/>
          <w:szCs w:val="20"/>
        </w:rPr>
        <w:t>ABS MOC</w:t>
      </w:r>
    </w:p>
    <w:p w:rsidR="00EA271A" w:rsidRPr="004D1040" w:rsidRDefault="004D1040" w:rsidP="00EA271A">
      <w:pPr>
        <w:spacing w:after="0"/>
        <w:ind w:firstLine="360"/>
        <w:rPr>
          <w:rFonts w:ascii="Times New Roman" w:hAnsi="Times New Roman" w:cs="Times New Roman"/>
          <w:sz w:val="12"/>
          <w:szCs w:val="12"/>
        </w:rPr>
      </w:pPr>
      <w:r w:rsidRPr="004D1040">
        <w:rPr>
          <w:rFonts w:ascii="Times New Roman" w:hAnsi="Times New Roman" w:cs="Times New Roman"/>
          <w:sz w:val="12"/>
          <w:szCs w:val="12"/>
        </w:rPr>
        <w:t>(</w:t>
      </w:r>
      <w:r w:rsidR="00EA271A" w:rsidRPr="004D1040">
        <w:rPr>
          <w:rFonts w:ascii="Times New Roman" w:hAnsi="Times New Roman" w:cs="Times New Roman"/>
          <w:sz w:val="12"/>
          <w:szCs w:val="12"/>
        </w:rPr>
        <w:t xml:space="preserve">**If you answered </w:t>
      </w:r>
      <w:r w:rsidR="00EA271A" w:rsidRPr="004D1040">
        <w:rPr>
          <w:rFonts w:ascii="Times New Roman" w:hAnsi="Times New Roman" w:cs="Times New Roman"/>
          <w:b/>
          <w:color w:val="FF0000"/>
          <w:sz w:val="12"/>
          <w:szCs w:val="12"/>
        </w:rPr>
        <w:t>Yes</w:t>
      </w:r>
      <w:r w:rsidR="00EA271A" w:rsidRPr="004D1040">
        <w:rPr>
          <w:rFonts w:ascii="Times New Roman" w:hAnsi="Times New Roman" w:cs="Times New Roman"/>
          <w:sz w:val="12"/>
          <w:szCs w:val="12"/>
        </w:rPr>
        <w:t>, please provide, Questions-Answers-Rationales for this presentation.</w:t>
      </w:r>
      <w:r w:rsidRPr="004D1040">
        <w:rPr>
          <w:rFonts w:ascii="Times New Roman" w:hAnsi="Times New Roman" w:cs="Times New Roman"/>
          <w:sz w:val="12"/>
          <w:szCs w:val="12"/>
        </w:rPr>
        <w:t>)</w:t>
      </w:r>
      <w:r w:rsidR="00EA271A" w:rsidRPr="004D1040">
        <w:rPr>
          <w:rFonts w:ascii="Times New Roman" w:hAnsi="Times New Roman" w:cs="Times New Roman"/>
          <w:sz w:val="12"/>
          <w:szCs w:val="12"/>
        </w:rPr>
        <w:t xml:space="preserve"> </w:t>
      </w:r>
    </w:p>
    <w:p w:rsidR="00EA271A" w:rsidRPr="00B90F8F" w:rsidRDefault="00EA271A" w:rsidP="00EA271A">
      <w:pPr>
        <w:spacing w:after="0"/>
        <w:ind w:firstLine="360"/>
        <w:rPr>
          <w:rFonts w:ascii="Times New Roman" w:hAnsi="Times New Roman" w:cs="Times New Roman"/>
        </w:rPr>
      </w:pPr>
      <w:r w:rsidRPr="00B90F8F">
        <w:rPr>
          <w:rFonts w:ascii="Times New Roman" w:hAnsi="Times New Roman" w:cs="Times New Roman"/>
          <w:b/>
          <w:u w:val="single"/>
        </w:rPr>
        <w:fldChar w:fldCharType="begin">
          <w:ffData>
            <w:name w:val="Text56"/>
            <w:enabled/>
            <w:calcOnExit w:val="0"/>
            <w:textInput>
              <w:default w:val="Type here at least four questions, with possible answers, and rationales."/>
            </w:textInput>
          </w:ffData>
        </w:fldChar>
      </w:r>
      <w:bookmarkStart w:id="33" w:name="Text56"/>
      <w:r w:rsidRPr="00B90F8F">
        <w:rPr>
          <w:rFonts w:ascii="Times New Roman" w:hAnsi="Times New Roman" w:cs="Times New Roman"/>
          <w:b/>
          <w:u w:val="single"/>
        </w:rPr>
        <w:instrText xml:space="preserve"> FORMTEXT </w:instrText>
      </w:r>
      <w:r w:rsidRPr="00B90F8F">
        <w:rPr>
          <w:rFonts w:ascii="Times New Roman" w:hAnsi="Times New Roman" w:cs="Times New Roman"/>
          <w:b/>
          <w:u w:val="single"/>
        </w:rPr>
      </w:r>
      <w:r w:rsidRPr="00B90F8F">
        <w:rPr>
          <w:rFonts w:ascii="Times New Roman" w:hAnsi="Times New Roman" w:cs="Times New Roman"/>
          <w:b/>
          <w:u w:val="single"/>
        </w:rPr>
        <w:fldChar w:fldCharType="separate"/>
      </w:r>
      <w:r w:rsidRPr="00B90F8F">
        <w:rPr>
          <w:rFonts w:ascii="Times New Roman" w:hAnsi="Times New Roman" w:cs="Times New Roman"/>
          <w:b/>
          <w:noProof/>
          <w:u w:val="single"/>
        </w:rPr>
        <w:t> </w:t>
      </w:r>
      <w:r w:rsidRPr="00B90F8F">
        <w:rPr>
          <w:rFonts w:ascii="Times New Roman" w:hAnsi="Times New Roman" w:cs="Times New Roman"/>
          <w:b/>
          <w:noProof/>
          <w:u w:val="single"/>
        </w:rPr>
        <w:t> </w:t>
      </w:r>
      <w:r w:rsidRPr="00B90F8F">
        <w:rPr>
          <w:rFonts w:ascii="Times New Roman" w:hAnsi="Times New Roman" w:cs="Times New Roman"/>
          <w:b/>
          <w:noProof/>
          <w:u w:val="single"/>
        </w:rPr>
        <w:t> </w:t>
      </w:r>
      <w:r w:rsidRPr="00B90F8F">
        <w:rPr>
          <w:rFonts w:ascii="Times New Roman" w:hAnsi="Times New Roman" w:cs="Times New Roman"/>
          <w:b/>
          <w:noProof/>
          <w:u w:val="single"/>
        </w:rPr>
        <w:t> </w:t>
      </w:r>
      <w:r w:rsidRPr="00B90F8F">
        <w:rPr>
          <w:rFonts w:ascii="Times New Roman" w:hAnsi="Times New Roman" w:cs="Times New Roman"/>
          <w:b/>
          <w:noProof/>
          <w:u w:val="single"/>
        </w:rPr>
        <w:t> </w:t>
      </w:r>
      <w:r w:rsidRPr="00B90F8F">
        <w:rPr>
          <w:rFonts w:ascii="Times New Roman" w:hAnsi="Times New Roman" w:cs="Times New Roman"/>
          <w:b/>
          <w:u w:val="single"/>
        </w:rPr>
        <w:fldChar w:fldCharType="end"/>
      </w:r>
      <w:bookmarkEnd w:id="33"/>
    </w:p>
    <w:p w:rsidR="00F9345F" w:rsidRDefault="00F9345F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EA271A" w:rsidRPr="00D052BF" w:rsidRDefault="00F9345F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="00EA271A" w:rsidRPr="002E3B6D">
        <w:rPr>
          <w:rFonts w:ascii="Times New Roman" w:hAnsi="Times New Roman" w:cs="Times New Roman"/>
          <w:b/>
          <w:sz w:val="28"/>
          <w:szCs w:val="28"/>
        </w:rPr>
        <w:t>.</w:t>
      </w:r>
      <w:r w:rsidR="00EA271A" w:rsidRPr="002E3B6D">
        <w:rPr>
          <w:rFonts w:ascii="Times New Roman" w:hAnsi="Times New Roman" w:cs="Times New Roman"/>
          <w:b/>
          <w:sz w:val="28"/>
          <w:szCs w:val="28"/>
        </w:rPr>
        <w:tab/>
      </w:r>
      <w:r w:rsidR="00EA271A">
        <w:rPr>
          <w:rFonts w:ascii="Times New Roman" w:hAnsi="Times New Roman" w:cs="Times New Roman"/>
          <w:b/>
          <w:sz w:val="28"/>
          <w:szCs w:val="28"/>
        </w:rPr>
        <w:t xml:space="preserve">Learning from </w:t>
      </w:r>
      <w:r w:rsidR="00EA271A" w:rsidRPr="002E3B6D">
        <w:rPr>
          <w:rFonts w:ascii="Times New Roman" w:hAnsi="Times New Roman" w:cs="Times New Roman"/>
          <w:b/>
          <w:sz w:val="28"/>
          <w:szCs w:val="28"/>
        </w:rPr>
        <w:t>T</w:t>
      </w:r>
      <w:r w:rsidR="00EA271A">
        <w:rPr>
          <w:rFonts w:ascii="Times New Roman" w:hAnsi="Times New Roman" w:cs="Times New Roman"/>
          <w:b/>
          <w:sz w:val="28"/>
          <w:szCs w:val="28"/>
        </w:rPr>
        <w:t>eaching</w:t>
      </w:r>
    </w:p>
    <w:p w:rsidR="00EA271A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I am claiming teaching credit for the learning that occurred preparing for this original presentation.</w:t>
      </w:r>
    </w:p>
    <w:p w:rsidR="00EA271A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I have not previously sought teaching credit for this presentation.</w:t>
      </w:r>
    </w:p>
    <w:p w:rsidR="00EA271A" w:rsidRPr="00B90F8F" w:rsidRDefault="00EA271A" w:rsidP="00EA271A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*I learned the following that while preparing for this presentation that was put into practice.</w:t>
      </w:r>
      <w:r w:rsidRPr="00B90F8F">
        <w:rPr>
          <w:rFonts w:ascii="Times New Roman" w:hAnsi="Times New Roman" w:cs="Times New Roman"/>
        </w:rPr>
        <w:t xml:space="preserve"> </w:t>
      </w:r>
      <w:r w:rsidRPr="00B90F8F">
        <w:rPr>
          <w:rFonts w:ascii="Times New Roman" w:hAnsi="Times New Roman" w:cs="Times New Roman"/>
          <w:u w:val="single"/>
        </w:rPr>
        <w:fldChar w:fldCharType="begin">
          <w:ffData>
            <w:name w:val="Text72"/>
            <w:enabled/>
            <w:calcOnExit w:val="0"/>
            <w:textInput/>
          </w:ffData>
        </w:fldChar>
      </w:r>
      <w:r w:rsidRPr="00B90F8F">
        <w:rPr>
          <w:rFonts w:ascii="Times New Roman" w:hAnsi="Times New Roman" w:cs="Times New Roman"/>
          <w:u w:val="single"/>
        </w:rPr>
        <w:instrText xml:space="preserve"> FORMTEXT </w:instrText>
      </w:r>
      <w:r w:rsidRPr="00B90F8F">
        <w:rPr>
          <w:rFonts w:ascii="Times New Roman" w:hAnsi="Times New Roman" w:cs="Times New Roman"/>
          <w:u w:val="single"/>
        </w:rPr>
      </w:r>
      <w:r w:rsidRPr="00B90F8F">
        <w:rPr>
          <w:rFonts w:ascii="Times New Roman" w:hAnsi="Times New Roman" w:cs="Times New Roman"/>
          <w:u w:val="single"/>
        </w:rPr>
        <w:fldChar w:fldCharType="separate"/>
      </w:r>
      <w:r w:rsidRPr="00B90F8F">
        <w:rPr>
          <w:rFonts w:ascii="Times New Roman" w:hAnsi="Times New Roman" w:cs="Times New Roman"/>
          <w:noProof/>
          <w:u w:val="single"/>
        </w:rPr>
        <w:t> </w:t>
      </w:r>
      <w:r w:rsidRPr="00B90F8F">
        <w:rPr>
          <w:rFonts w:ascii="Times New Roman" w:hAnsi="Times New Roman" w:cs="Times New Roman"/>
          <w:noProof/>
          <w:u w:val="single"/>
        </w:rPr>
        <w:t> </w:t>
      </w:r>
      <w:r w:rsidRPr="00B90F8F">
        <w:rPr>
          <w:rFonts w:ascii="Times New Roman" w:hAnsi="Times New Roman" w:cs="Times New Roman"/>
          <w:noProof/>
          <w:u w:val="single"/>
        </w:rPr>
        <w:t> </w:t>
      </w:r>
      <w:r w:rsidRPr="00B90F8F">
        <w:rPr>
          <w:rFonts w:ascii="Times New Roman" w:hAnsi="Times New Roman" w:cs="Times New Roman"/>
          <w:noProof/>
          <w:u w:val="single"/>
        </w:rPr>
        <w:t> </w:t>
      </w:r>
      <w:r w:rsidRPr="00B90F8F">
        <w:rPr>
          <w:rFonts w:ascii="Times New Roman" w:hAnsi="Times New Roman" w:cs="Times New Roman"/>
          <w:noProof/>
          <w:u w:val="single"/>
        </w:rPr>
        <w:t> </w:t>
      </w:r>
      <w:r w:rsidRPr="00B90F8F">
        <w:rPr>
          <w:rFonts w:ascii="Times New Roman" w:hAnsi="Times New Roman" w:cs="Times New Roman"/>
          <w:u w:val="single"/>
        </w:rPr>
        <w:fldChar w:fldCharType="end"/>
      </w:r>
    </w:p>
    <w:p w:rsidR="00EA271A" w:rsidRPr="00EA271A" w:rsidRDefault="00EA271A" w:rsidP="00614FC4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:rsidR="00F9345F" w:rsidRDefault="00F9345F" w:rsidP="00614FC4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bookmarkStart w:id="34" w:name="_Hlk108417411"/>
      <w:bookmarkEnd w:id="17"/>
      <w:bookmarkEnd w:id="18"/>
    </w:p>
    <w:p w:rsidR="0076276A" w:rsidRPr="00773ECC" w:rsidRDefault="00F9345F" w:rsidP="00614FC4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</w:t>
      </w:r>
      <w:r w:rsidR="0076276A">
        <w:rPr>
          <w:rFonts w:ascii="Times New Roman" w:hAnsi="Times New Roman" w:cs="Times New Roman"/>
          <w:b/>
          <w:sz w:val="28"/>
          <w:szCs w:val="28"/>
        </w:rPr>
        <w:t>.</w:t>
      </w:r>
      <w:r w:rsidR="0076276A">
        <w:rPr>
          <w:rFonts w:ascii="Times New Roman" w:hAnsi="Times New Roman" w:cs="Times New Roman"/>
          <w:b/>
          <w:sz w:val="28"/>
          <w:szCs w:val="28"/>
        </w:rPr>
        <w:tab/>
      </w:r>
      <w:bookmarkStart w:id="35" w:name="_Hlk121989803"/>
      <w:r w:rsidR="0076276A" w:rsidRPr="00773ECC">
        <w:rPr>
          <w:rFonts w:ascii="Times New Roman" w:hAnsi="Times New Roman" w:cs="Times New Roman"/>
          <w:b/>
          <w:sz w:val="28"/>
          <w:szCs w:val="28"/>
        </w:rPr>
        <w:t>Attestation and Signature</w:t>
      </w:r>
    </w:p>
    <w:p w:rsidR="0076276A" w:rsidRPr="00B90F8F" w:rsidRDefault="00BD1F3E" w:rsidP="003445F5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</w:rPr>
      </w:pPr>
      <w:r w:rsidRPr="00B90F8F">
        <w:rPr>
          <w:rFonts w:ascii="Times New Roman" w:hAnsi="Times New Roman" w:cs="Times New Roman"/>
        </w:rPr>
        <w:fldChar w:fldCharType="begin">
          <w:ffData>
            <w:name w:val="Check84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84"/>
      <w:r w:rsidRPr="00B90F8F">
        <w:rPr>
          <w:rFonts w:ascii="Times New Roman" w:hAnsi="Times New Roman" w:cs="Times New Roman"/>
        </w:rPr>
        <w:instrText xml:space="preserve"> FORMCHECKBOX </w:instrText>
      </w:r>
      <w:r w:rsidR="007D6338">
        <w:rPr>
          <w:rFonts w:ascii="Times New Roman" w:hAnsi="Times New Roman" w:cs="Times New Roman"/>
        </w:rPr>
      </w:r>
      <w:r w:rsidR="007D6338">
        <w:rPr>
          <w:rFonts w:ascii="Times New Roman" w:hAnsi="Times New Roman" w:cs="Times New Roman"/>
        </w:rPr>
        <w:fldChar w:fldCharType="separate"/>
      </w:r>
      <w:r w:rsidRPr="00B90F8F">
        <w:rPr>
          <w:rFonts w:ascii="Times New Roman" w:hAnsi="Times New Roman" w:cs="Times New Roman"/>
        </w:rPr>
        <w:fldChar w:fldCharType="end"/>
      </w:r>
      <w:bookmarkEnd w:id="36"/>
      <w:r w:rsidR="00B90F8F" w:rsidRPr="00B90F8F">
        <w:rPr>
          <w:rFonts w:ascii="Times New Roman" w:hAnsi="Times New Roman" w:cs="Times New Roman"/>
        </w:rPr>
        <w:tab/>
      </w:r>
      <w:r w:rsidR="0076276A" w:rsidRPr="00B90F8F">
        <w:rPr>
          <w:rFonts w:ascii="Times New Roman" w:hAnsi="Times New Roman" w:cs="Times New Roman"/>
        </w:rPr>
        <w:t>I attest the information provided is accurate and I will comply with all requirements</w:t>
      </w:r>
      <w:r w:rsidR="0041203E">
        <w:rPr>
          <w:rFonts w:ascii="Times New Roman" w:hAnsi="Times New Roman" w:cs="Times New Roman"/>
        </w:rPr>
        <w:t xml:space="preserve"> or credit may be withdrawn</w:t>
      </w:r>
      <w:r w:rsidR="0076276A" w:rsidRPr="00B90F8F">
        <w:rPr>
          <w:rFonts w:ascii="Times New Roman" w:hAnsi="Times New Roman" w:cs="Times New Roman"/>
        </w:rPr>
        <w:t>.</w:t>
      </w:r>
      <w:r w:rsidR="005E179C" w:rsidRPr="00B90F8F">
        <w:rPr>
          <w:rFonts w:ascii="Times New Roman" w:hAnsi="Times New Roman" w:cs="Times New Roman"/>
        </w:rPr>
        <w:t xml:space="preserve"> </w:t>
      </w:r>
    </w:p>
    <w:p w:rsidR="005E179C" w:rsidRPr="000162D5" w:rsidRDefault="005E179C" w:rsidP="00E22159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F9345F" w:rsidRDefault="00F9345F" w:rsidP="00344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276A" w:rsidRPr="002C0F93" w:rsidRDefault="0076276A" w:rsidP="003445F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ture  </w:t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37" w:name="Text45"/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instrText xml:space="preserve"> FORMTEXT </w:instrText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separate"/>
      </w:r>
      <w:bookmarkStart w:id="38" w:name="_GoBack"/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bookmarkEnd w:id="38"/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end"/>
      </w:r>
      <w:bookmarkEnd w:id="37"/>
      <w:r>
        <w:rPr>
          <w:rFonts w:ascii="Times New Roman" w:hAnsi="Times New Roman" w:cs="Times New Roman"/>
          <w:sz w:val="24"/>
          <w:szCs w:val="24"/>
        </w:rPr>
        <w:tab/>
      </w:r>
      <w:r w:rsidR="009850AF">
        <w:rPr>
          <w:rFonts w:ascii="Times New Roman" w:hAnsi="Times New Roman" w:cs="Times New Roman"/>
          <w:sz w:val="24"/>
          <w:szCs w:val="24"/>
        </w:rPr>
        <w:tab/>
      </w:r>
      <w:r w:rsidR="009850A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ate  </w:t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39" w:name="Text46"/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instrText xml:space="preserve"> FORMTEXT </w:instrText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separate"/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="00DF29AF">
        <w:rPr>
          <w:rFonts w:ascii="Viner Hand ITC" w:hAnsi="Viner Hand ITC" w:cs="Times New Roman"/>
          <w:b/>
          <w:noProof/>
          <w:sz w:val="24"/>
          <w:szCs w:val="24"/>
          <w:u w:val="single"/>
        </w:rPr>
        <w:t> </w:t>
      </w:r>
      <w:r w:rsidRPr="00E00ABB">
        <w:rPr>
          <w:rFonts w:ascii="Viner Hand ITC" w:hAnsi="Viner Hand ITC" w:cs="Times New Roman"/>
          <w:b/>
          <w:sz w:val="24"/>
          <w:szCs w:val="24"/>
          <w:u w:val="single"/>
        </w:rPr>
        <w:fldChar w:fldCharType="end"/>
      </w:r>
      <w:bookmarkEnd w:id="39"/>
    </w:p>
    <w:p w:rsidR="007F49AF" w:rsidRPr="000162D5" w:rsidRDefault="006F069A" w:rsidP="007F49A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highlight w:val="yellow"/>
        </w:rPr>
      </w:pPr>
      <w:bookmarkStart w:id="40" w:name="_Hlk117661667"/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Disclosure Objective Form</w:t>
      </w:r>
      <w:r w:rsidR="00F11A9B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and 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slides</w:t>
      </w:r>
      <w:r w:rsidR="00F11A9B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received less than </w:t>
      </w:r>
      <w:r w:rsidR="00A74BF9">
        <w:rPr>
          <w:rFonts w:ascii="Times New Roman" w:hAnsi="Times New Roman" w:cs="Times New Roman"/>
          <w:b/>
          <w:sz w:val="20"/>
          <w:szCs w:val="20"/>
          <w:highlight w:val="yellow"/>
        </w:rPr>
        <w:t>7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business </w:t>
      </w:r>
      <w:r w:rsidR="005049B1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day</w:t>
      </w:r>
      <w:r w:rsidR="007F49AF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s</w:t>
      </w:r>
      <w:r w:rsidR="005049B1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prior to the start of </w:t>
      </w:r>
      <w:r w:rsidR="00E26388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the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activity</w:t>
      </w:r>
    </w:p>
    <w:p w:rsidR="007F49AF" w:rsidRPr="000162D5" w:rsidRDefault="006F069A" w:rsidP="007F49A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will incur a $</w:t>
      </w:r>
      <w:r w:rsidR="002E1FE5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75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</w:t>
      </w:r>
      <w:r w:rsidR="00082CEE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expedite </w:t>
      </w:r>
      <w:r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>fee.</w:t>
      </w:r>
      <w:bookmarkEnd w:id="34"/>
      <w:bookmarkEnd w:id="35"/>
      <w:bookmarkEnd w:id="40"/>
      <w:r w:rsidR="00B50695" w:rsidRPr="000162D5">
        <w:rPr>
          <w:rFonts w:ascii="Times New Roman" w:hAnsi="Times New Roman" w:cs="Times New Roman"/>
          <w:b/>
          <w:sz w:val="20"/>
          <w:szCs w:val="20"/>
          <w:highlight w:val="yellow"/>
        </w:rPr>
        <w:t xml:space="preserve"> Work with the Office of CME to ensure compliance.</w:t>
      </w:r>
    </w:p>
    <w:sectPr w:rsidR="007F49AF" w:rsidRPr="000162D5" w:rsidSect="00B5563D">
      <w:headerReference w:type="even" r:id="rId8"/>
      <w:headerReference w:type="default" r:id="rId9"/>
      <w:footerReference w:type="default" r:id="rId10"/>
      <w:headerReference w:type="first" r:id="rId11"/>
      <w:type w:val="continuous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5D97" w:rsidRDefault="00185D97" w:rsidP="00443AE7">
      <w:pPr>
        <w:spacing w:after="0" w:line="240" w:lineRule="auto"/>
      </w:pPr>
      <w:r>
        <w:separator/>
      </w:r>
    </w:p>
  </w:endnote>
  <w:endnote w:type="continuationSeparator" w:id="0">
    <w:p w:rsidR="00185D97" w:rsidRDefault="00185D97" w:rsidP="00443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80886279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83E0C" w:rsidRPr="005049B1" w:rsidRDefault="0008146E" w:rsidP="00B31E11">
            <w:pPr>
              <w:pStyle w:val="Footer"/>
              <w:rPr>
                <w:sz w:val="20"/>
                <w:szCs w:val="20"/>
              </w:rPr>
            </w:pPr>
            <w:r w:rsidRPr="0008146E">
              <w:rPr>
                <w:sz w:val="16"/>
                <w:szCs w:val="16"/>
              </w:rPr>
              <w:t xml:space="preserve">Disclosure Objective Form                      </w:t>
            </w:r>
            <w:r>
              <w:rPr>
                <w:sz w:val="16"/>
                <w:szCs w:val="16"/>
              </w:rPr>
              <w:t xml:space="preserve">                                                     </w:t>
            </w:r>
            <w:r w:rsidRPr="0008146E">
              <w:rPr>
                <w:sz w:val="16"/>
                <w:szCs w:val="16"/>
              </w:rPr>
              <w:t xml:space="preserve"> </w:t>
            </w:r>
            <w:r w:rsidR="00B31E11" w:rsidRPr="0008146E">
              <w:rPr>
                <w:sz w:val="16"/>
                <w:szCs w:val="16"/>
              </w:rPr>
              <w:t xml:space="preserve">Revised </w:t>
            </w:r>
            <w:r w:rsidR="00965CF9">
              <w:rPr>
                <w:sz w:val="16"/>
                <w:szCs w:val="16"/>
              </w:rPr>
              <w:t>1</w:t>
            </w:r>
            <w:r w:rsidR="004D1040">
              <w:rPr>
                <w:sz w:val="16"/>
                <w:szCs w:val="16"/>
              </w:rPr>
              <w:t>2</w:t>
            </w:r>
            <w:r w:rsidR="00E43032" w:rsidRPr="0008146E">
              <w:rPr>
                <w:sz w:val="16"/>
                <w:szCs w:val="16"/>
              </w:rPr>
              <w:t>/</w:t>
            </w:r>
            <w:r w:rsidR="004D1040">
              <w:rPr>
                <w:sz w:val="16"/>
                <w:szCs w:val="16"/>
              </w:rPr>
              <w:t>15</w:t>
            </w:r>
            <w:r w:rsidR="0038223B" w:rsidRPr="0008146E">
              <w:rPr>
                <w:sz w:val="16"/>
                <w:szCs w:val="16"/>
              </w:rPr>
              <w:t>/</w:t>
            </w:r>
            <w:r w:rsidR="00B31E11" w:rsidRPr="0008146E">
              <w:rPr>
                <w:sz w:val="16"/>
                <w:szCs w:val="16"/>
              </w:rPr>
              <w:t>2</w:t>
            </w:r>
            <w:r w:rsidR="00BF6173" w:rsidRPr="0008146E">
              <w:rPr>
                <w:sz w:val="16"/>
                <w:szCs w:val="16"/>
              </w:rPr>
              <w:t>3</w:t>
            </w:r>
            <w:r w:rsidR="00B31E11" w:rsidRPr="005049B1">
              <w:rPr>
                <w:sz w:val="20"/>
                <w:szCs w:val="20"/>
              </w:rPr>
              <w:t xml:space="preserve">                                                           </w:t>
            </w:r>
            <w:r w:rsidR="005049B1">
              <w:rPr>
                <w:sz w:val="20"/>
                <w:szCs w:val="20"/>
              </w:rPr>
              <w:tab/>
            </w:r>
            <w:r w:rsidR="00D83E0C" w:rsidRPr="005049B1">
              <w:rPr>
                <w:sz w:val="20"/>
                <w:szCs w:val="20"/>
              </w:rPr>
              <w:t xml:space="preserve">Page </w: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begin"/>
            </w:r>
            <w:r w:rsidR="00D83E0C" w:rsidRPr="005049B1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separate"/>
            </w:r>
            <w:r w:rsidR="00D83E0C" w:rsidRPr="005049B1">
              <w:rPr>
                <w:b/>
                <w:bCs/>
                <w:noProof/>
                <w:sz w:val="20"/>
                <w:szCs w:val="20"/>
              </w:rPr>
              <w:t>2</w: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end"/>
            </w:r>
            <w:r w:rsidR="00D83E0C" w:rsidRPr="005049B1">
              <w:rPr>
                <w:sz w:val="20"/>
                <w:szCs w:val="20"/>
              </w:rPr>
              <w:t xml:space="preserve"> of </w: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begin"/>
            </w:r>
            <w:r w:rsidR="00D83E0C" w:rsidRPr="005049B1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separate"/>
            </w:r>
            <w:r w:rsidR="00D83E0C" w:rsidRPr="005049B1">
              <w:rPr>
                <w:b/>
                <w:bCs/>
                <w:noProof/>
                <w:sz w:val="20"/>
                <w:szCs w:val="20"/>
              </w:rPr>
              <w:t>2</w:t>
            </w:r>
            <w:r w:rsidR="00D83E0C" w:rsidRPr="005049B1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D83E0C" w:rsidRDefault="00D83E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5D97" w:rsidRDefault="00185D97" w:rsidP="00443AE7">
      <w:pPr>
        <w:spacing w:after="0" w:line="240" w:lineRule="auto"/>
      </w:pPr>
      <w:r>
        <w:separator/>
      </w:r>
    </w:p>
  </w:footnote>
  <w:footnote w:type="continuationSeparator" w:id="0">
    <w:p w:rsidR="00185D97" w:rsidRDefault="00185D97" w:rsidP="00443A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4D0" w:rsidRDefault="007D633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98469" o:spid="_x0000_s2050" type="#_x0000_t75" style="position:absolute;margin-left:0;margin-top:0;width:468pt;height:311.65pt;z-index:-251655168;mso-position-horizontal:center;mso-position-horizontal-relative:margin;mso-position-vertical:center;mso-position-vertical-relative:margin" o:allowincell="f">
          <v:imagedata r:id="rId1" o:title="223175099a1133e70861b95f6ef525d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4D0" w:rsidRPr="00443AE7" w:rsidRDefault="007844D0" w:rsidP="00374A7D">
    <w:pPr>
      <w:pStyle w:val="Header"/>
      <w:jc w:val="center"/>
      <w:rPr>
        <w:rFonts w:ascii="Times New Roman" w:hAnsi="Times New Roman" w:cs="Times New Roman"/>
        <w:b/>
        <w:sz w:val="52"/>
        <w:szCs w:val="52"/>
      </w:rPr>
    </w:pPr>
    <w:r>
      <w:rPr>
        <w:rFonts w:ascii="Times New Roman" w:hAnsi="Times New Roman" w:cs="Times New Roman"/>
        <w:b/>
        <w:noProof/>
        <w:sz w:val="52"/>
        <w:szCs w:val="5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928360</wp:posOffset>
          </wp:positionH>
          <wp:positionV relativeFrom="paragraph">
            <wp:posOffset>-1270</wp:posOffset>
          </wp:positionV>
          <wp:extent cx="1033145" cy="721995"/>
          <wp:effectExtent l="0" t="0" r="0" b="1905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145" cy="721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  <w:noProof/>
        <w:sz w:val="52"/>
        <w:szCs w:val="5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9060</wp:posOffset>
          </wp:positionH>
          <wp:positionV relativeFrom="paragraph">
            <wp:posOffset>77470</wp:posOffset>
          </wp:positionV>
          <wp:extent cx="886968" cy="641799"/>
          <wp:effectExtent l="0" t="0" r="8890" b="6350"/>
          <wp:wrapTight wrapText="bothSides">
            <wp:wrapPolygon edited="0">
              <wp:start x="0" y="0"/>
              <wp:lineTo x="0" y="21172"/>
              <wp:lineTo x="21352" y="21172"/>
              <wp:lineTo x="21352" y="0"/>
              <wp:lineTo x="0" y="0"/>
            </wp:wrapPolygon>
          </wp:wrapTight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sa_blu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68" cy="6417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443AE7">
      <w:rPr>
        <w:rFonts w:ascii="Times New Roman" w:hAnsi="Times New Roman" w:cs="Times New Roman"/>
        <w:b/>
        <w:sz w:val="52"/>
        <w:szCs w:val="52"/>
      </w:rPr>
      <w:t>USA Office of CME</w:t>
    </w:r>
  </w:p>
  <w:p w:rsidR="007844D0" w:rsidRDefault="007844D0" w:rsidP="00374A7D">
    <w:pPr>
      <w:pStyle w:val="Header"/>
      <w:jc w:val="center"/>
      <w:rPr>
        <w:rFonts w:ascii="Times New Roman" w:hAnsi="Times New Roman" w:cs="Times New Roman"/>
        <w:b/>
        <w:sz w:val="52"/>
        <w:szCs w:val="52"/>
      </w:rPr>
    </w:pPr>
    <w:r w:rsidRPr="00443AE7">
      <w:rPr>
        <w:rFonts w:ascii="Times New Roman" w:hAnsi="Times New Roman" w:cs="Times New Roman"/>
        <w:b/>
        <w:sz w:val="52"/>
        <w:szCs w:val="52"/>
      </w:rPr>
      <w:t>Objective Form</w:t>
    </w:r>
  </w:p>
  <w:p w:rsidR="003F2289" w:rsidRPr="00457AFD" w:rsidRDefault="003F2289" w:rsidP="00374A7D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457AFD">
      <w:rPr>
        <w:rFonts w:ascii="Times New Roman" w:hAnsi="Times New Roman" w:cs="Times New Roman"/>
        <w:b/>
        <w:sz w:val="24"/>
        <w:szCs w:val="24"/>
      </w:rPr>
      <w:t>Education for the Team by the Team</w:t>
    </w:r>
  </w:p>
  <w:p w:rsidR="003F2289" w:rsidRDefault="003F2289" w:rsidP="00374A7D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457AFD">
      <w:rPr>
        <w:rFonts w:ascii="Times New Roman" w:hAnsi="Times New Roman" w:cs="Times New Roman"/>
        <w:b/>
        <w:sz w:val="24"/>
        <w:szCs w:val="24"/>
      </w:rPr>
      <w:t>Nothing About Us Without Us</w:t>
    </w:r>
  </w:p>
  <w:p w:rsidR="00457AFD" w:rsidRPr="00457AFD" w:rsidRDefault="00457AFD" w:rsidP="00443AE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4D0" w:rsidRDefault="007D633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98468" o:spid="_x0000_s2049" type="#_x0000_t75" style="position:absolute;margin-left:0;margin-top:0;width:468pt;height:311.65pt;z-index:-251656192;mso-position-horizontal:center;mso-position-horizontal-relative:margin;mso-position-vertical:center;mso-position-vertical-relative:margin" o:allowincell="f">
          <v:imagedata r:id="rId1" o:title="223175099a1133e70861b95f6ef525d6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C5750"/>
    <w:multiLevelType w:val="hybridMultilevel"/>
    <w:tmpl w:val="4DCE2E68"/>
    <w:lvl w:ilvl="0" w:tplc="D54A2A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ZfaAPy2Kfy+nKTfi3OWrxF43OfAdv+f+Fud10xrEGSpkelkrM1bqhmbLGIRttmylXUd0y7n8bDB95gloOVCMcQ==" w:salt="CWYMT9wU/RobdsiHtLegDA==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szQ0NjQzNTcxMLFQ0lEKTi0uzszPAykwtqwFAKLnzPItAAAA"/>
  </w:docVars>
  <w:rsids>
    <w:rsidRoot w:val="00443AE7"/>
    <w:rsid w:val="000007CC"/>
    <w:rsid w:val="00006F23"/>
    <w:rsid w:val="000162D5"/>
    <w:rsid w:val="00026FAA"/>
    <w:rsid w:val="00046166"/>
    <w:rsid w:val="0004733A"/>
    <w:rsid w:val="00066B69"/>
    <w:rsid w:val="00074848"/>
    <w:rsid w:val="00080252"/>
    <w:rsid w:val="0008146E"/>
    <w:rsid w:val="00082CEE"/>
    <w:rsid w:val="0008491D"/>
    <w:rsid w:val="00084F5E"/>
    <w:rsid w:val="000A34C3"/>
    <w:rsid w:val="000D5EFB"/>
    <w:rsid w:val="000D6AD1"/>
    <w:rsid w:val="000D7D97"/>
    <w:rsid w:val="000E140F"/>
    <w:rsid w:val="000E3AE0"/>
    <w:rsid w:val="00104FB3"/>
    <w:rsid w:val="00107E47"/>
    <w:rsid w:val="0011206F"/>
    <w:rsid w:val="001156EC"/>
    <w:rsid w:val="00131DC2"/>
    <w:rsid w:val="001463DE"/>
    <w:rsid w:val="0015510A"/>
    <w:rsid w:val="00165889"/>
    <w:rsid w:val="00174A9C"/>
    <w:rsid w:val="00185D97"/>
    <w:rsid w:val="001928B4"/>
    <w:rsid w:val="00192C6E"/>
    <w:rsid w:val="0019535F"/>
    <w:rsid w:val="00196F4D"/>
    <w:rsid w:val="001A2751"/>
    <w:rsid w:val="001B58CF"/>
    <w:rsid w:val="001B5A13"/>
    <w:rsid w:val="001C2147"/>
    <w:rsid w:val="001C6612"/>
    <w:rsid w:val="001D35EF"/>
    <w:rsid w:val="001E05ED"/>
    <w:rsid w:val="001F002A"/>
    <w:rsid w:val="001F1C1F"/>
    <w:rsid w:val="001F2093"/>
    <w:rsid w:val="00204D5E"/>
    <w:rsid w:val="002075CE"/>
    <w:rsid w:val="00217897"/>
    <w:rsid w:val="002426CC"/>
    <w:rsid w:val="002501F7"/>
    <w:rsid w:val="002542AF"/>
    <w:rsid w:val="00254605"/>
    <w:rsid w:val="00261192"/>
    <w:rsid w:val="00261B22"/>
    <w:rsid w:val="00287C7B"/>
    <w:rsid w:val="002A0040"/>
    <w:rsid w:val="002A1051"/>
    <w:rsid w:val="002B1013"/>
    <w:rsid w:val="002B4D35"/>
    <w:rsid w:val="002C0F93"/>
    <w:rsid w:val="002D32C2"/>
    <w:rsid w:val="002D44C4"/>
    <w:rsid w:val="002D44FE"/>
    <w:rsid w:val="002E1968"/>
    <w:rsid w:val="002E1FE5"/>
    <w:rsid w:val="002E3B6D"/>
    <w:rsid w:val="002F11C5"/>
    <w:rsid w:val="003114BB"/>
    <w:rsid w:val="00314379"/>
    <w:rsid w:val="0033221A"/>
    <w:rsid w:val="003377C1"/>
    <w:rsid w:val="00337B3A"/>
    <w:rsid w:val="00337FD7"/>
    <w:rsid w:val="0034124C"/>
    <w:rsid w:val="00342CA8"/>
    <w:rsid w:val="003445F5"/>
    <w:rsid w:val="00347C40"/>
    <w:rsid w:val="00351F85"/>
    <w:rsid w:val="00353942"/>
    <w:rsid w:val="003572F1"/>
    <w:rsid w:val="00362B9B"/>
    <w:rsid w:val="0036408E"/>
    <w:rsid w:val="00366921"/>
    <w:rsid w:val="00366D73"/>
    <w:rsid w:val="003740FB"/>
    <w:rsid w:val="00374A7D"/>
    <w:rsid w:val="00380686"/>
    <w:rsid w:val="0038223B"/>
    <w:rsid w:val="00386D68"/>
    <w:rsid w:val="003B4B80"/>
    <w:rsid w:val="003B65B6"/>
    <w:rsid w:val="003C6476"/>
    <w:rsid w:val="003D754F"/>
    <w:rsid w:val="003D78D9"/>
    <w:rsid w:val="003E3408"/>
    <w:rsid w:val="003E680A"/>
    <w:rsid w:val="003F2289"/>
    <w:rsid w:val="003F2BEA"/>
    <w:rsid w:val="003F7878"/>
    <w:rsid w:val="003F7E34"/>
    <w:rsid w:val="00400457"/>
    <w:rsid w:val="00406E0C"/>
    <w:rsid w:val="0041203E"/>
    <w:rsid w:val="004207B3"/>
    <w:rsid w:val="00420A67"/>
    <w:rsid w:val="00423238"/>
    <w:rsid w:val="00430519"/>
    <w:rsid w:val="004306A3"/>
    <w:rsid w:val="00431ED7"/>
    <w:rsid w:val="0043309A"/>
    <w:rsid w:val="004360CA"/>
    <w:rsid w:val="00437DC3"/>
    <w:rsid w:val="00443AE7"/>
    <w:rsid w:val="00450360"/>
    <w:rsid w:val="00457AFD"/>
    <w:rsid w:val="00470BB9"/>
    <w:rsid w:val="00474BB3"/>
    <w:rsid w:val="00485794"/>
    <w:rsid w:val="004918E7"/>
    <w:rsid w:val="004948B6"/>
    <w:rsid w:val="004A6B88"/>
    <w:rsid w:val="004A6D10"/>
    <w:rsid w:val="004B20CA"/>
    <w:rsid w:val="004B453F"/>
    <w:rsid w:val="004C0BAC"/>
    <w:rsid w:val="004C7881"/>
    <w:rsid w:val="004D1040"/>
    <w:rsid w:val="004D1AEA"/>
    <w:rsid w:val="004F66CD"/>
    <w:rsid w:val="005049B1"/>
    <w:rsid w:val="0051162F"/>
    <w:rsid w:val="005211EA"/>
    <w:rsid w:val="00544775"/>
    <w:rsid w:val="00544C63"/>
    <w:rsid w:val="005479DB"/>
    <w:rsid w:val="00564B7E"/>
    <w:rsid w:val="00565B0E"/>
    <w:rsid w:val="005866FA"/>
    <w:rsid w:val="00592382"/>
    <w:rsid w:val="005970F5"/>
    <w:rsid w:val="005A62D1"/>
    <w:rsid w:val="005B4847"/>
    <w:rsid w:val="005B7B88"/>
    <w:rsid w:val="005E004C"/>
    <w:rsid w:val="005E0E96"/>
    <w:rsid w:val="005E1754"/>
    <w:rsid w:val="005E179C"/>
    <w:rsid w:val="005E63CF"/>
    <w:rsid w:val="005F0634"/>
    <w:rsid w:val="005F3A38"/>
    <w:rsid w:val="00605BB9"/>
    <w:rsid w:val="006100F0"/>
    <w:rsid w:val="00614FC4"/>
    <w:rsid w:val="006175AE"/>
    <w:rsid w:val="00630B48"/>
    <w:rsid w:val="006312A1"/>
    <w:rsid w:val="00636641"/>
    <w:rsid w:val="00636F48"/>
    <w:rsid w:val="006469F4"/>
    <w:rsid w:val="0065333E"/>
    <w:rsid w:val="0066760B"/>
    <w:rsid w:val="0067112A"/>
    <w:rsid w:val="00687948"/>
    <w:rsid w:val="00693DC3"/>
    <w:rsid w:val="00695B28"/>
    <w:rsid w:val="00696611"/>
    <w:rsid w:val="006A1F2C"/>
    <w:rsid w:val="006B4080"/>
    <w:rsid w:val="006D0DB3"/>
    <w:rsid w:val="006D3C35"/>
    <w:rsid w:val="006D4F0F"/>
    <w:rsid w:val="006E219C"/>
    <w:rsid w:val="006F069A"/>
    <w:rsid w:val="007064CC"/>
    <w:rsid w:val="007103CE"/>
    <w:rsid w:val="00710B0C"/>
    <w:rsid w:val="0071372B"/>
    <w:rsid w:val="00720327"/>
    <w:rsid w:val="00732A96"/>
    <w:rsid w:val="007458D9"/>
    <w:rsid w:val="00745AC4"/>
    <w:rsid w:val="0076276A"/>
    <w:rsid w:val="00766F7C"/>
    <w:rsid w:val="0076728A"/>
    <w:rsid w:val="00772641"/>
    <w:rsid w:val="00773ECC"/>
    <w:rsid w:val="007770AF"/>
    <w:rsid w:val="007844D0"/>
    <w:rsid w:val="007A4581"/>
    <w:rsid w:val="007B71AB"/>
    <w:rsid w:val="007B7597"/>
    <w:rsid w:val="007C43D1"/>
    <w:rsid w:val="007D377D"/>
    <w:rsid w:val="007D6338"/>
    <w:rsid w:val="007E1529"/>
    <w:rsid w:val="007E556A"/>
    <w:rsid w:val="007F49AF"/>
    <w:rsid w:val="007F7C59"/>
    <w:rsid w:val="008151C1"/>
    <w:rsid w:val="008229C1"/>
    <w:rsid w:val="008350D5"/>
    <w:rsid w:val="00840A86"/>
    <w:rsid w:val="00862E89"/>
    <w:rsid w:val="00890BB7"/>
    <w:rsid w:val="008955E8"/>
    <w:rsid w:val="008B73FE"/>
    <w:rsid w:val="008C5E58"/>
    <w:rsid w:val="008D5035"/>
    <w:rsid w:val="008E7DA5"/>
    <w:rsid w:val="008F3754"/>
    <w:rsid w:val="008F465D"/>
    <w:rsid w:val="00902EED"/>
    <w:rsid w:val="00904595"/>
    <w:rsid w:val="00910985"/>
    <w:rsid w:val="00917156"/>
    <w:rsid w:val="00946B9D"/>
    <w:rsid w:val="009518BC"/>
    <w:rsid w:val="00955A9A"/>
    <w:rsid w:val="009608A6"/>
    <w:rsid w:val="00961F22"/>
    <w:rsid w:val="009659AA"/>
    <w:rsid w:val="00965CF9"/>
    <w:rsid w:val="00966573"/>
    <w:rsid w:val="0097109D"/>
    <w:rsid w:val="00971EC9"/>
    <w:rsid w:val="009850AF"/>
    <w:rsid w:val="00992F0F"/>
    <w:rsid w:val="00997F67"/>
    <w:rsid w:val="009A4079"/>
    <w:rsid w:val="009A4F91"/>
    <w:rsid w:val="009A4FE4"/>
    <w:rsid w:val="009C4B88"/>
    <w:rsid w:val="009C7C8F"/>
    <w:rsid w:val="009D1D65"/>
    <w:rsid w:val="009D24A9"/>
    <w:rsid w:val="00A018FE"/>
    <w:rsid w:val="00A11DA7"/>
    <w:rsid w:val="00A25551"/>
    <w:rsid w:val="00A260BC"/>
    <w:rsid w:val="00A3513E"/>
    <w:rsid w:val="00A376C8"/>
    <w:rsid w:val="00A42261"/>
    <w:rsid w:val="00A74BF9"/>
    <w:rsid w:val="00A82F63"/>
    <w:rsid w:val="00A91435"/>
    <w:rsid w:val="00A95092"/>
    <w:rsid w:val="00AA22AD"/>
    <w:rsid w:val="00AB66A3"/>
    <w:rsid w:val="00AD563D"/>
    <w:rsid w:val="00AF6285"/>
    <w:rsid w:val="00AF6B02"/>
    <w:rsid w:val="00AF7AF9"/>
    <w:rsid w:val="00B06977"/>
    <w:rsid w:val="00B07726"/>
    <w:rsid w:val="00B26A0B"/>
    <w:rsid w:val="00B27B6E"/>
    <w:rsid w:val="00B27EFA"/>
    <w:rsid w:val="00B31E11"/>
    <w:rsid w:val="00B33ACC"/>
    <w:rsid w:val="00B50695"/>
    <w:rsid w:val="00B53E19"/>
    <w:rsid w:val="00B54FC8"/>
    <w:rsid w:val="00B5563D"/>
    <w:rsid w:val="00B60DC2"/>
    <w:rsid w:val="00B61222"/>
    <w:rsid w:val="00B71644"/>
    <w:rsid w:val="00B73060"/>
    <w:rsid w:val="00B73B7C"/>
    <w:rsid w:val="00B8415A"/>
    <w:rsid w:val="00B90F8F"/>
    <w:rsid w:val="00B954DB"/>
    <w:rsid w:val="00B97A45"/>
    <w:rsid w:val="00BA064C"/>
    <w:rsid w:val="00BB26FC"/>
    <w:rsid w:val="00BB364B"/>
    <w:rsid w:val="00BB781F"/>
    <w:rsid w:val="00BC2B58"/>
    <w:rsid w:val="00BD1F3E"/>
    <w:rsid w:val="00BD56F5"/>
    <w:rsid w:val="00BE05C4"/>
    <w:rsid w:val="00BF2C34"/>
    <w:rsid w:val="00BF4BFE"/>
    <w:rsid w:val="00BF6173"/>
    <w:rsid w:val="00BF7D3C"/>
    <w:rsid w:val="00C05169"/>
    <w:rsid w:val="00C107CC"/>
    <w:rsid w:val="00C147CD"/>
    <w:rsid w:val="00C15C9D"/>
    <w:rsid w:val="00C20222"/>
    <w:rsid w:val="00C41CB9"/>
    <w:rsid w:val="00C436BE"/>
    <w:rsid w:val="00C47C95"/>
    <w:rsid w:val="00C51C00"/>
    <w:rsid w:val="00C623A2"/>
    <w:rsid w:val="00C73D1A"/>
    <w:rsid w:val="00C8025C"/>
    <w:rsid w:val="00CA1865"/>
    <w:rsid w:val="00CA281F"/>
    <w:rsid w:val="00CB2438"/>
    <w:rsid w:val="00CC1519"/>
    <w:rsid w:val="00CC5403"/>
    <w:rsid w:val="00CF1B92"/>
    <w:rsid w:val="00CF2E23"/>
    <w:rsid w:val="00CF57BC"/>
    <w:rsid w:val="00D1200A"/>
    <w:rsid w:val="00D30F9E"/>
    <w:rsid w:val="00D37370"/>
    <w:rsid w:val="00D41736"/>
    <w:rsid w:val="00D4774D"/>
    <w:rsid w:val="00D47BE9"/>
    <w:rsid w:val="00D71335"/>
    <w:rsid w:val="00D75D79"/>
    <w:rsid w:val="00D816DE"/>
    <w:rsid w:val="00D83E0C"/>
    <w:rsid w:val="00D83F7B"/>
    <w:rsid w:val="00D86BA2"/>
    <w:rsid w:val="00DA4E14"/>
    <w:rsid w:val="00DA698E"/>
    <w:rsid w:val="00DB76BC"/>
    <w:rsid w:val="00DC4FB6"/>
    <w:rsid w:val="00DC686C"/>
    <w:rsid w:val="00DD2A78"/>
    <w:rsid w:val="00DD6969"/>
    <w:rsid w:val="00DE34EA"/>
    <w:rsid w:val="00DF0750"/>
    <w:rsid w:val="00DF29AF"/>
    <w:rsid w:val="00DF7B38"/>
    <w:rsid w:val="00E00ABB"/>
    <w:rsid w:val="00E05AF8"/>
    <w:rsid w:val="00E1610C"/>
    <w:rsid w:val="00E22159"/>
    <w:rsid w:val="00E24AD3"/>
    <w:rsid w:val="00E26388"/>
    <w:rsid w:val="00E3476A"/>
    <w:rsid w:val="00E3780B"/>
    <w:rsid w:val="00E43032"/>
    <w:rsid w:val="00E44991"/>
    <w:rsid w:val="00E55932"/>
    <w:rsid w:val="00E562D0"/>
    <w:rsid w:val="00E57446"/>
    <w:rsid w:val="00E60E60"/>
    <w:rsid w:val="00E65AB7"/>
    <w:rsid w:val="00E7391B"/>
    <w:rsid w:val="00E85B18"/>
    <w:rsid w:val="00EA134B"/>
    <w:rsid w:val="00EA271A"/>
    <w:rsid w:val="00EA7ADF"/>
    <w:rsid w:val="00EB0190"/>
    <w:rsid w:val="00EB31A8"/>
    <w:rsid w:val="00EB3E8B"/>
    <w:rsid w:val="00ED2895"/>
    <w:rsid w:val="00ED316A"/>
    <w:rsid w:val="00EE1256"/>
    <w:rsid w:val="00EE3468"/>
    <w:rsid w:val="00EF3E96"/>
    <w:rsid w:val="00EF5B69"/>
    <w:rsid w:val="00EF7A09"/>
    <w:rsid w:val="00F04022"/>
    <w:rsid w:val="00F04A6B"/>
    <w:rsid w:val="00F11A9B"/>
    <w:rsid w:val="00F14932"/>
    <w:rsid w:val="00F233A6"/>
    <w:rsid w:val="00F25728"/>
    <w:rsid w:val="00F33333"/>
    <w:rsid w:val="00F4182B"/>
    <w:rsid w:val="00F41E64"/>
    <w:rsid w:val="00F50D59"/>
    <w:rsid w:val="00F60F45"/>
    <w:rsid w:val="00F619AB"/>
    <w:rsid w:val="00F61BB0"/>
    <w:rsid w:val="00F67D33"/>
    <w:rsid w:val="00F70E94"/>
    <w:rsid w:val="00F73067"/>
    <w:rsid w:val="00F73BB5"/>
    <w:rsid w:val="00F91997"/>
    <w:rsid w:val="00F9345F"/>
    <w:rsid w:val="00F9635F"/>
    <w:rsid w:val="00FA0E4B"/>
    <w:rsid w:val="00FB6CC3"/>
    <w:rsid w:val="00FC1BE8"/>
    <w:rsid w:val="00FD0908"/>
    <w:rsid w:val="00FD7E33"/>
    <w:rsid w:val="00FE4FF7"/>
    <w:rsid w:val="00FE6BDC"/>
    <w:rsid w:val="00FF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88BCC4E"/>
  <w15:chartTrackingRefBased/>
  <w15:docId w15:val="{4A201627-9397-4C72-AB32-6998E30C3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1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3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AE7"/>
  </w:style>
  <w:style w:type="paragraph" w:styleId="Footer">
    <w:name w:val="footer"/>
    <w:basedOn w:val="Normal"/>
    <w:link w:val="FooterChar"/>
    <w:uiPriority w:val="99"/>
    <w:unhideWhenUsed/>
    <w:rsid w:val="00443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AE7"/>
  </w:style>
  <w:style w:type="character" w:styleId="PlaceholderText">
    <w:name w:val="Placeholder Text"/>
    <w:basedOn w:val="DefaultParagraphFont"/>
    <w:uiPriority w:val="99"/>
    <w:semiHidden/>
    <w:rsid w:val="00066B69"/>
    <w:rPr>
      <w:color w:val="808080"/>
    </w:rPr>
  </w:style>
  <w:style w:type="table" w:styleId="TableGrid">
    <w:name w:val="Table Grid"/>
    <w:basedOn w:val="TableNormal"/>
    <w:uiPriority w:val="39"/>
    <w:rsid w:val="00C20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5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07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075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57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E219C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9A4FE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9A4FE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9A4FE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Light">
    <w:name w:val="Grid Table Light"/>
    <w:basedOn w:val="TableNormal"/>
    <w:uiPriority w:val="40"/>
    <w:rsid w:val="003322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3221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3221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1">
    <w:name w:val="Grid Table 1 Light Accent 1"/>
    <w:basedOn w:val="TableNormal"/>
    <w:uiPriority w:val="46"/>
    <w:rsid w:val="0033221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33221A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9C10E5E-6486-4EAE-A747-DE70247ED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SouthAlabamaCSCTest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rie Cranford</dc:creator>
  <cp:keywords/>
  <dc:description/>
  <cp:lastModifiedBy>Sharrie D'Andrea Cranford</cp:lastModifiedBy>
  <cp:revision>3</cp:revision>
  <cp:lastPrinted>2023-06-20T17:45:00Z</cp:lastPrinted>
  <dcterms:created xsi:type="dcterms:W3CDTF">2023-12-14T14:20:00Z</dcterms:created>
  <dcterms:modified xsi:type="dcterms:W3CDTF">2023-12-14T14:21:00Z</dcterms:modified>
</cp:coreProperties>
</file>